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6A42C7" w14:textId="77777777" w:rsidR="00E4200B" w:rsidRPr="00C47C16" w:rsidRDefault="00103DED" w:rsidP="00E4200B">
      <w:pPr>
        <w:pStyle w:val="ab"/>
        <w:spacing w:before="72" w:after="252"/>
      </w:pPr>
      <w:r>
        <w:rPr>
          <w:noProof/>
        </w:rPr>
      </w:r>
      <w:r>
        <w:rPr>
          <w:noProof/>
        </w:rPr>
        <w:pict w14:anchorId="4A43BAD8">
          <v:group id="群組 555" o:spid="_x0000_s1026" style="width:439.25pt;height:29.4pt;mso-position-horizontal-relative:char;mso-position-vertical-relative:line" coordsize="55785,3733">
            <v:shapetype id="_x0000_t15" coordsize="21600,21600" o:spt="15" adj="16200" path="m@0,l,,,21600@0,21600,21600,10800xe">
              <v:stroke joinstyle="miter"/>
              <v:formulas>
                <v:f eqn="val #0"/>
                <v:f eqn="prod #0 1 2"/>
              </v:formulas>
              <v:path gradientshapeok="t" o:connecttype="custom" o:connectlocs="@1,0;0,10800;@1,21600;21600,10800" o:connectangles="270,180,90,0" textboxrect="0,0,10800,21600;0,0,16200,21600;0,0,21600,21600"/>
              <v:handles>
                <v:h position="#0,topLeft" xrange="0,21600"/>
              </v:handles>
            </v:shapetype>
            <v:shape id="五邊形 556" o:spid="_x0000_s1027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5cKRMUA&#10;AADcAAAADwAAAGRycy9kb3ducmV2LnhtbESPT2sCMRTE74LfITyhF9GsxX+sRpGWgkfdlnp9bl53&#10;t25etknU9dsbQehxmJnfMMt1a2pxIecrywpGwwQEcW51xYWCr8+PwRyED8gaa8uk4EYe1qtuZ4mp&#10;tlfe0yULhYgQ9ikqKENoUil9XpJBP7QNcfR+rDMYonSF1A6vEW5q+ZokU2mw4rhQYkNvJeWn7GwU&#10;mO/3E413/Vl22J/Hs/p2/PudO6Veeu1mASJQG/7Dz/ZWK5hMpvA4E4+AXN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rlwpExQAAANwAAAAPAAAAAAAAAAAAAAAAAJgCAABkcnMv&#10;ZG93bnJldi54bWxQSwUGAAAAAAQABAD1AAAAigMAAAAA&#10;" adj="18389" fillcolor="#f2f2f2 [3052]" strokecolor="white [3212]" strokeweight="1pt"/>
            <v:group id="群組 557" o:spid="_x0000_s1028" style="position:absolute;left:381;top:559;width:55404;height:3084" coordorigin="3,-501" coordsize="146,12495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wRgSzFAAAA3AAA&#10;AA8AAAAAAAAAAAAAAAAAqgIAAGRycy9kb3ducmV2LnhtbFBLBQYAAAAABAAEAPoAAACcAw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9" type="#_x0000_t202" style="position:absolute;left:3;top:13;width:28;height:1244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8lvF78A&#10;AADcAAAADwAAAGRycy9kb3ducmV2LnhtbERPz2vCMBS+D/wfwhN2W1MHnaUaRQRh7LYqg90ezbMp&#10;Ni8libX975eDsOPH93u7n2wvRvKhc6xgleUgiBunO24VXM6ntxJEiMgae8ekYKYA+93iZYuVdg/+&#10;prGOrUghHCpUYGIcKilDY8hiyNxAnLir8xZjgr6V2uMjhdtevuf5h7TYcWowONDRUHOr71bBevpx&#10;NAQ60u91bLzp5rL/mpV6XU6HDYhIU/wXP92fWkFRpLXpTDoCcvc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nyW8XvwAAANwAAAAPAAAAAAAAAAAAAAAAAJgCAABkcnMvZG93bnJl&#10;di54bWxQSwUGAAAAAAQABAD1AAAAhAMAAAAA&#10;" filled="f" stroked="f">
                <v:textbox style="mso-fit-shape-to-text:t" inset="0,0,0,0">
                  <w:txbxContent>
                    <w:p w14:paraId="3063116A" w14:textId="77777777"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 w:rsidRPr="00870D4A">
                        <w:rPr>
                          <w:rFonts w:hint="eastAsia"/>
                        </w:rPr>
                        <w:t>一</w:t>
                      </w:r>
                      <w:r w:rsidRPr="009D2CC0">
                        <w:rPr>
                          <w:rFonts w:hint="eastAsia"/>
                        </w:rPr>
                        <w:t>、單字聽寫</w:t>
                      </w:r>
                    </w:p>
                  </w:txbxContent>
                </v:textbox>
              </v:shape>
              <v:shape id="文字方塊 2" o:spid="_x0000_s1030" type="#_x0000_t202" style="position:absolute;left:37;top:-501;width:112;height:12448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B6NcsQA&#10;AADcAAAADwAAAGRycy9kb3ducmV2LnhtbESPQWuDQBSE74X+h+UVeil1NRCJxjWE0ELorbaX3B7u&#10;q0rct+Ju1eTXdwOBHoeZ+YYpdovpxUSj6ywrSKIYBHFtdceNgu+v99cNCOeRNfaWScGFHOzKx4cC&#10;c21n/qSp8o0IEHY5Kmi9H3IpXd2SQRfZgTh4P3Y06IMcG6lHnAPc9HIVx6k02HFYaHGgQ0v1ufo1&#10;CtLlbXj5yGg1X+t+4tM1STwlSj0/LfstCE+L/w/f20etYL3O4HYmHAFZ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gejXLEAAAA3AAAAA8AAAAAAAAAAAAAAAAAmAIAAGRycy9k&#10;b3ducmV2LnhtbFBLBQYAAAAABAAEAPUAAACJAwAAAAA=&#10;" filled="f" stroked="f">
                <v:textbox style="mso-fit-shape-to-text:t" inset="0,0,0,0">
                  <w:txbxContent>
                    <w:p w14:paraId="04723EED" w14:textId="77777777" w:rsidR="00E4200B" w:rsidRPr="00250FCD" w:rsidRDefault="004B2C1E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寫出聽到的英文單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字</w:t>
                      </w:r>
                      <w:r w:rsidR="00250FCD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與其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中文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（每格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3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，共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30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8269" w:type="dxa"/>
        <w:tblInd w:w="113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00"/>
        <w:gridCol w:w="3330"/>
        <w:gridCol w:w="818"/>
        <w:gridCol w:w="3521"/>
      </w:tblGrid>
      <w:tr w:rsidR="00E4200B" w:rsidRPr="009E0C97" w14:paraId="3FDD7B17" w14:textId="77777777" w:rsidTr="00B203EF">
        <w:trPr>
          <w:trHeight w:val="68"/>
        </w:trPr>
        <w:tc>
          <w:tcPr>
            <w:tcW w:w="600" w:type="dxa"/>
            <w:shd w:val="clear" w:color="auto" w:fill="auto"/>
            <w:noWrap/>
            <w:vAlign w:val="center"/>
            <w:hideMark/>
          </w:tcPr>
          <w:p w14:paraId="58906F6F" w14:textId="77777777" w:rsidR="00E4200B" w:rsidRPr="009E0C97" w:rsidRDefault="00E4200B" w:rsidP="00A37F77">
            <w:pPr>
              <w:widowControl/>
              <w:jc w:val="center"/>
              <w:rPr>
                <w:rFonts w:ascii="新細明體" w:hAnsi="新細明體" w:cs="新細明體"/>
                <w:kern w:val="0"/>
                <w:sz w:val="28"/>
                <w:szCs w:val="20"/>
              </w:rPr>
            </w:pPr>
          </w:p>
        </w:tc>
        <w:tc>
          <w:tcPr>
            <w:tcW w:w="3330" w:type="dxa"/>
            <w:shd w:val="clear" w:color="auto" w:fill="auto"/>
            <w:noWrap/>
            <w:vAlign w:val="bottom"/>
          </w:tcPr>
          <w:p w14:paraId="380FD66F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英文</w:t>
            </w:r>
          </w:p>
        </w:tc>
        <w:tc>
          <w:tcPr>
            <w:tcW w:w="818" w:type="dxa"/>
            <w:vMerge w:val="restart"/>
            <w:shd w:val="clear" w:color="auto" w:fill="auto"/>
            <w:noWrap/>
            <w:vAlign w:val="bottom"/>
          </w:tcPr>
          <w:p w14:paraId="52A22362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</w:p>
        </w:tc>
        <w:tc>
          <w:tcPr>
            <w:tcW w:w="3521" w:type="dxa"/>
            <w:vAlign w:val="bottom"/>
          </w:tcPr>
          <w:p w14:paraId="3134563F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中文</w:t>
            </w:r>
          </w:p>
        </w:tc>
      </w:tr>
      <w:tr w:rsidR="00E4200B" w:rsidRPr="009E0C97" w14:paraId="5D94903A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2EC7F0C8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1.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76CF0D0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395F3255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bottom w:val="single" w:sz="4" w:space="0" w:color="auto"/>
            </w:tcBorders>
            <w:vAlign w:val="bottom"/>
          </w:tcPr>
          <w:p w14:paraId="141AA765" w14:textId="77777777" w:rsidR="00E4200B" w:rsidRPr="00E4474E" w:rsidRDefault="00E4200B" w:rsidP="00A37F77">
            <w:pPr>
              <w:widowControl/>
              <w:rPr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1D37A603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276DE64D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2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E28DAA9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40595232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DB328F9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sz w:val="28"/>
                <w:szCs w:val="28"/>
              </w:rPr>
            </w:pPr>
          </w:p>
        </w:tc>
      </w:tr>
      <w:tr w:rsidR="00E4200B" w:rsidRPr="009E0C97" w14:paraId="59476299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7AE8747D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3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2C9D07A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534FB5E8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4025A1A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160437ED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229E688B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4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21D519F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29D11249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B745F9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3A80E7BA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3AE24A1A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5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6419A78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6DCFAAF5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2DE7024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</w:tbl>
    <w:p w14:paraId="7E468B74" w14:textId="77777777" w:rsidR="000752F9" w:rsidRDefault="000752F9" w:rsidP="000752F9"/>
    <w:p w14:paraId="7360ECE1" w14:textId="77777777" w:rsidR="00E4200B" w:rsidRDefault="00103DED" w:rsidP="00E4200B">
      <w:pPr>
        <w:pStyle w:val="ab"/>
        <w:spacing w:before="72" w:after="252"/>
        <w:rPr>
          <w:rFonts w:ascii="Verdana" w:eastAsia="標楷體" w:hAnsi="Verdana"/>
        </w:rPr>
      </w:pPr>
      <w:r>
        <w:rPr>
          <w:noProof/>
        </w:rPr>
      </w:r>
      <w:r>
        <w:rPr>
          <w:noProof/>
        </w:rPr>
        <w:pict w14:anchorId="44B15D41">
          <v:group id="群組 560" o:spid="_x0000_s1031" style="width:437.5pt;height:29.4pt;mso-position-horizontal-relative:char;mso-position-vertical-relative:line" coordsize="55563,3733">
            <v:shape id="五邊形 561" o:spid="_x0000_s1032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hJYjcUA&#10;AADcAAAADwAAAGRycy9kb3ducmV2LnhtbESPQWsCMRSE74L/ITzBi2hWsSqrUaSl0GPdil6fm9fd&#10;rZuXNYm6/vumIPQ4zMw3zGrTmlrcyPnKsoLxKAFBnFtdcaFg//U+XIDwAVljbZkUPMjDZt3trDDV&#10;9s47umWhEBHCPkUFZQhNKqXPSzLoR7Yhjt63dQZDlK6Q2uE9wk0tJ0kykwYrjgslNvRaUn7OrkaB&#10;Obydafo5mGfH3XU6rx+ny8/CKdXvtdsliEBt+A8/2x9awctsDH9n4hG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EliNxQAAANwAAAAPAAAAAAAAAAAAAAAAAJgCAABkcnMv&#10;ZG93bnJldi54bWxQSwUGAAAAAAQABAD1AAAAigMAAAAA&#10;" adj="18389" fillcolor="#f2f2f2 [3052]" strokecolor="white [3212]" strokeweight="1pt"/>
            <v:group id="群組 562" o:spid="_x0000_s1033" style="position:absolute;left:381;top:560;width:55182;height:3155" coordorigin="3,-445" coordsize="146,127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SCugJxgAAANwA&#10;AAAPAAAAAAAAAAAAAAAAAKoCAABkcnMvZG93bnJldi54bWxQSwUGAAAAAAQABAD6AAAAnQMAAAAA&#10;">
              <v:shape id="文字方塊 2" o:spid="_x0000_s1034" type="#_x0000_t202" style="position:absolute;left:3;top:2897;width:28;height:124418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wE328MA&#10;AADcAAAADwAAAGRycy9kb3ducmV2LnhtbESPzWrDMBCE74G+g9hAb4mclLrBjRKKoVB6ixsCvS3W&#10;xjK1VkZS/PP2VaDQ4zAz3zD742Q7MZAPrWMFm3UGgrh2uuVGwfnrfbUDESKyxs4xKZgpwPHwsNhj&#10;od3IJxqq2IgE4VCgAhNjX0gZakMWw9r1xMm7Om8xJukbqT2OCW47uc2yXFpsOS0Y7Kk0VP9UN6vg&#10;Zbo46gOV9H0dam/aedd9zko9Lqe3VxCRpvgf/mt/aAXP+RPcz6QjIA+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wE328MAAADcAAAADwAAAAAAAAAAAAAAAACYAgAAZHJzL2Rv&#10;d25yZXYueG1sUEsFBgAAAAAEAAQA9QAAAIgDAAAAAA==&#10;" filled="f" stroked="f">
                <v:textbox style="mso-fit-shape-to-text:t" inset="0,0,0,0">
                  <w:txbxContent>
                    <w:p w14:paraId="3DE46412" w14:textId="77777777" w:rsidR="00E4200B" w:rsidRPr="00AD3D1D" w:rsidRDefault="004B2C1E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二、對話翻譯</w:t>
                      </w:r>
                    </w:p>
                  </w:txbxContent>
                </v:textbox>
              </v:shape>
              <v:shape id="文字方塊 2" o:spid="_x0000_s1035" type="#_x0000_t202" style="position:absolute;left:37;top:-445;width:112;height:12448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HPoUcUA&#10;AADcAAAADwAAAGRycy9kb3ducmV2LnhtbESPQWvCQBSE70L/w/IKXqTZRGpoU1cRsVB6M3rx9th9&#10;TUKzb0N2TaK/vlso9DjMzDfMejvZVgzU+8axgixJQRBrZxquFJxP708vIHxANtg6JgU38rDdPMzW&#10;WBg38pGGMlQiQtgXqKAOoSuk9Lomiz5xHXH0vlxvMUTZV9L0OEa4beUyTXNpseG4UGNH+5r0d3m1&#10;CvLp0C0+X2k53nU78OWeZYEypeaP0+4NRKAp/If/2h9GwSp/ht8z8QjIz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c+hRxQAAANwAAAAPAAAAAAAAAAAAAAAAAJgCAABkcnMv&#10;ZG93bnJldi54bWxQSwUGAAAAAAQABAD1AAAAigMAAAAA&#10;" filled="f" stroked="f">
                <v:textbox style="mso-fit-shape-to-text:t" inset="0,0,0,0">
                  <w:txbxContent>
                    <w:p w14:paraId="11117684" w14:textId="77777777"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下列</w:t>
                      </w:r>
                      <w:r w:rsidR="00F534DC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標號的句子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翻譯成中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文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8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4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09097738" w14:textId="77777777" w:rsidR="00A34FFC" w:rsidRDefault="00223A24" w:rsidP="00993249">
      <w:pPr>
        <w:pStyle w:val="2"/>
        <w:ind w:left="783" w:right="960" w:hanging="543"/>
        <w:rPr>
          <w:rFonts w:eastAsia="標楷體" w:cs="Times New Roman"/>
          <w:u w:val="single"/>
        </w:rPr>
      </w:pPr>
      <w:r>
        <w:rPr>
          <w:rFonts w:eastAsia="標楷體" w:cs="Times New Roman" w:hint="eastAsia"/>
        </w:rPr>
        <w:t>Mary</w:t>
      </w:r>
      <w:r w:rsidR="00993249" w:rsidRPr="000C6328">
        <w:rPr>
          <w:rFonts w:eastAsia="標楷體" w:cs="Times New Roman"/>
        </w:rPr>
        <w:t xml:space="preserve">: </w:t>
      </w:r>
      <w:r>
        <w:rPr>
          <w:rFonts w:eastAsia="標楷體" w:cs="Times New Roman"/>
          <w:u w:val="single"/>
        </w:rPr>
        <w:t xml:space="preserve">What was </w:t>
      </w:r>
      <w:r>
        <w:rPr>
          <w:rFonts w:eastAsia="標楷體" w:cs="Times New Roman" w:hint="eastAsia"/>
          <w:u w:val="single"/>
        </w:rPr>
        <w:t>Katy</w:t>
      </w:r>
      <w:r w:rsidR="00993249" w:rsidRPr="00373B98">
        <w:rPr>
          <w:rFonts w:eastAsia="標楷體" w:cs="Times New Roman"/>
          <w:u w:val="single"/>
        </w:rPr>
        <w:t xml:space="preserve"> doing when </w:t>
      </w:r>
      <w:r>
        <w:rPr>
          <w:rFonts w:eastAsia="標楷體" w:cs="Times New Roman" w:hint="eastAsia"/>
          <w:u w:val="single"/>
        </w:rPr>
        <w:t xml:space="preserve">you went to school this </w:t>
      </w:r>
    </w:p>
    <w:p w14:paraId="686C6ACC" w14:textId="43004105" w:rsidR="00993249" w:rsidRPr="002C0321" w:rsidRDefault="00A34FFC" w:rsidP="00993249">
      <w:pPr>
        <w:pStyle w:val="2"/>
        <w:ind w:left="783" w:right="960" w:hanging="543"/>
        <w:rPr>
          <w:rFonts w:eastAsia="標楷體"/>
        </w:rPr>
      </w:pPr>
      <w:r>
        <w:rPr>
          <w:rFonts w:eastAsia="標楷體" w:cs="Times New Roman" w:hint="eastAsia"/>
        </w:rPr>
        <w:t xml:space="preserve">     </w:t>
      </w:r>
      <w:r w:rsidR="00223A24">
        <w:rPr>
          <w:rFonts w:eastAsia="標楷體" w:cs="Times New Roman" w:hint="eastAsia"/>
          <w:u w:val="single"/>
        </w:rPr>
        <w:t>morning</w:t>
      </w:r>
      <w:r w:rsidR="00993249" w:rsidRPr="00373B98">
        <w:rPr>
          <w:rFonts w:eastAsia="標楷體" w:cs="Times New Roman"/>
          <w:u w:val="single"/>
        </w:rPr>
        <w:t>?</w:t>
      </w:r>
      <w:r w:rsidR="00993249" w:rsidRPr="00373B98">
        <w:rPr>
          <w:rFonts w:eastAsia="標楷體" w:cs="Times New Roman" w:hint="eastAsia"/>
          <w:u w:val="single"/>
        </w:rPr>
        <w:t>(1)</w:t>
      </w:r>
    </w:p>
    <w:p w14:paraId="224A0614" w14:textId="77777777" w:rsidR="00993249" w:rsidRPr="00373B98" w:rsidRDefault="00373B98" w:rsidP="00993249">
      <w:pPr>
        <w:pStyle w:val="2"/>
        <w:ind w:left="783" w:right="960" w:hanging="543"/>
        <w:rPr>
          <w:rFonts w:eastAsia="標楷體"/>
          <w:u w:val="single"/>
        </w:rPr>
      </w:pPr>
      <w:r w:rsidRPr="00373B98">
        <w:rPr>
          <w:rFonts w:eastAsia="標楷體" w:cs="Times New Roman"/>
        </w:rPr>
        <w:t xml:space="preserve">Ken: </w:t>
      </w:r>
      <w:r w:rsidR="00223A24">
        <w:rPr>
          <w:rFonts w:eastAsia="標楷體" w:cs="Times New Roman" w:hint="eastAsia"/>
          <w:u w:val="single"/>
        </w:rPr>
        <w:t>She was drinking coffee.</w:t>
      </w:r>
      <w:r w:rsidR="00993249" w:rsidRPr="00373B98">
        <w:rPr>
          <w:rFonts w:eastAsia="標楷體"/>
          <w:u w:val="single"/>
        </w:rPr>
        <w:t xml:space="preserve"> </w:t>
      </w:r>
      <w:r w:rsidR="00993249" w:rsidRPr="00373B98">
        <w:rPr>
          <w:rFonts w:eastAsia="標楷體" w:hint="eastAsia"/>
          <w:u w:val="single"/>
        </w:rPr>
        <w:t>(2)</w:t>
      </w:r>
    </w:p>
    <w:p w14:paraId="0CD7EB4F" w14:textId="77777777" w:rsidR="00993249" w:rsidRPr="00373B98" w:rsidRDefault="00223A24" w:rsidP="00993249">
      <w:pPr>
        <w:pStyle w:val="2"/>
        <w:ind w:left="783" w:right="960" w:hanging="543"/>
        <w:rPr>
          <w:rFonts w:eastAsia="標楷體"/>
          <w:u w:val="single"/>
        </w:rPr>
      </w:pPr>
      <w:r>
        <w:rPr>
          <w:rFonts w:eastAsia="標楷體" w:cs="Times New Roman" w:hint="eastAsia"/>
        </w:rPr>
        <w:t>Mary</w:t>
      </w:r>
      <w:r w:rsidR="00373B98" w:rsidRPr="00373B98">
        <w:rPr>
          <w:rFonts w:eastAsia="標楷體" w:cs="Times New Roman"/>
        </w:rPr>
        <w:t xml:space="preserve">: </w:t>
      </w:r>
      <w:r>
        <w:rPr>
          <w:rFonts w:eastAsia="標楷體" w:cs="Times New Roman" w:hint="eastAsia"/>
          <w:u w:val="single"/>
        </w:rPr>
        <w:t>Where was she drinking coffee?</w:t>
      </w:r>
      <w:r w:rsidR="00373B98" w:rsidRPr="00373B98">
        <w:rPr>
          <w:rFonts w:eastAsia="標楷體" w:cs="Times New Roman" w:hint="eastAsia"/>
          <w:u w:val="single"/>
        </w:rPr>
        <w:t>(3)</w:t>
      </w:r>
    </w:p>
    <w:p w14:paraId="526AF876" w14:textId="77777777" w:rsidR="00993249" w:rsidRPr="002C0321" w:rsidRDefault="00373B98" w:rsidP="00993249">
      <w:pPr>
        <w:pStyle w:val="2"/>
        <w:ind w:left="783" w:right="960" w:hanging="543"/>
        <w:rPr>
          <w:rFonts w:eastAsia="標楷體"/>
        </w:rPr>
      </w:pPr>
      <w:r w:rsidRPr="000C6328">
        <w:rPr>
          <w:rFonts w:eastAsia="標楷體" w:cs="Times New Roman"/>
        </w:rPr>
        <w:t xml:space="preserve">Ken: </w:t>
      </w:r>
      <w:r w:rsidR="00223A24">
        <w:rPr>
          <w:rFonts w:eastAsia="標楷體" w:cs="Times New Roman" w:hint="eastAsia"/>
          <w:u w:val="single"/>
        </w:rPr>
        <w:t>She was drinking coffee at home.</w:t>
      </w:r>
      <w:r w:rsidRPr="00373B98">
        <w:rPr>
          <w:rFonts w:eastAsia="標楷體" w:cs="Times New Roman" w:hint="eastAsia"/>
          <w:u w:val="single"/>
        </w:rPr>
        <w:t>(4)</w:t>
      </w:r>
      <w:r w:rsidRPr="000C6328">
        <w:rPr>
          <w:rFonts w:eastAsia="標楷體" w:cs="Times New Roman"/>
        </w:rPr>
        <w:t xml:space="preserve"> </w:t>
      </w:r>
    </w:p>
    <w:p w14:paraId="6CCA9AA2" w14:textId="44FEEE0B" w:rsidR="00993249" w:rsidRPr="00373B98" w:rsidRDefault="00373B98" w:rsidP="00993249">
      <w:pPr>
        <w:pStyle w:val="2"/>
        <w:ind w:left="783" w:right="960" w:hanging="543"/>
        <w:rPr>
          <w:rFonts w:eastAsia="標楷體"/>
          <w:u w:val="single"/>
        </w:rPr>
      </w:pPr>
      <w:r>
        <w:rPr>
          <w:rFonts w:eastAsia="標楷體" w:cs="Times New Roman" w:hint="eastAsia"/>
          <w:vertAlign w:val="superscript"/>
        </w:rPr>
        <w:t xml:space="preserve">      </w:t>
      </w:r>
      <w:r w:rsidR="00223A24">
        <w:rPr>
          <w:rFonts w:eastAsia="標楷體" w:cs="Times New Roman" w:hint="eastAsia"/>
          <w:u w:val="single"/>
        </w:rPr>
        <w:t>She like</w:t>
      </w:r>
      <w:r w:rsidR="003E1453">
        <w:rPr>
          <w:rFonts w:eastAsia="標楷體" w:cs="Times New Roman" w:hint="eastAsia"/>
          <w:u w:val="single"/>
        </w:rPr>
        <w:t>s</w:t>
      </w:r>
      <w:r w:rsidR="00223A24">
        <w:rPr>
          <w:rFonts w:eastAsia="標楷體" w:cs="Times New Roman" w:hint="eastAsia"/>
          <w:u w:val="single"/>
        </w:rPr>
        <w:t xml:space="preserve"> to drink coffee a lot.(5)</w:t>
      </w:r>
    </w:p>
    <w:p w14:paraId="339B3BE7" w14:textId="77777777" w:rsidR="00993249" w:rsidRPr="006C29C7" w:rsidRDefault="00993249" w:rsidP="00993249">
      <w:pPr>
        <w:pStyle w:val="2"/>
        <w:ind w:left="783" w:right="960" w:hanging="543"/>
        <w:rPr>
          <w:rFonts w:eastAsia="標楷體"/>
          <w:color w:val="FF0000"/>
        </w:rPr>
      </w:pPr>
    </w:p>
    <w:p w14:paraId="6555DAEB" w14:textId="77777777" w:rsidR="00CF46D1" w:rsidRDefault="00CF46D1" w:rsidP="00993249">
      <w:pPr>
        <w:pStyle w:val="2"/>
        <w:ind w:left="783" w:right="960" w:hanging="543"/>
      </w:pPr>
    </w:p>
    <w:p w14:paraId="36EC9A78" w14:textId="77777777" w:rsidR="00110F97" w:rsidRPr="00101CA2" w:rsidRDefault="00110F97" w:rsidP="00CF46D1">
      <w:pPr>
        <w:rPr>
          <w:rFonts w:hint="eastAsia"/>
        </w:rPr>
      </w:pPr>
    </w:p>
    <w:p w14:paraId="2DEECD5B" w14:textId="77777777" w:rsidR="00E4200B" w:rsidRDefault="00103DED" w:rsidP="005E6D00">
      <w:pPr>
        <w:spacing w:afterLines="50" w:after="180"/>
      </w:pPr>
      <w:r>
        <w:rPr>
          <w:noProof/>
        </w:rPr>
      </w:r>
      <w:r>
        <w:rPr>
          <w:noProof/>
        </w:rPr>
        <w:pict w14:anchorId="0EC5298B">
          <v:group id="群組 192" o:spid="_x0000_s1036" style="width:45.65pt;height:29.5pt;mso-position-horizontal-relative:char;mso-position-vertical-relative:line" coordorigin="711,385" coordsize="5797,3748">
            <v:shape id="圖片 575" o:spid="_x0000_s1037" type="#_x0000_t75" style="position:absolute;left:711;top:385;width:5797;height:374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xfO9jEAAAA3AAAAA8AAABkcnMvZG93bnJldi54bWxEj0FrAjEUhO+C/yE8oTfNtlQrW6PIQqEg&#10;gm5Lwdtj89wNbl6WJNX13xtB8DjMzDfMYtXbVpzJB+NYweskA0FcOW24VvD78zWegwgRWWPrmBRc&#10;KcBqORwsMNfuwns6l7EWCcIhRwVNjF0uZagashgmriNO3tF5izFJX0vt8ZLgtpVvWTaTFg2nhQY7&#10;KhqqTuW/VbAzNc22ZbUu/ObvULzLk7keM6VeRv36E0SkPj7Dj/a3VjD9mML9TDoCcnk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xfO9jEAAAA3AAAAA8AAAAAAAAAAAAAAAAA&#10;nwIAAGRycy9kb3ducmV2LnhtbFBLBQYAAAAABAAEAPcAAACQAwAAAAA=&#10;">
              <v:imagedata r:id="rId8" o:title=""/>
              <v:path arrowok="t"/>
            </v:shape>
            <v:shape id="文字方塊 2" o:spid="_x0000_s1038" type="#_x0000_t202" style="position:absolute;left:2857;top:760;width:3562;height:3074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QEncIA&#10;AADcAAAADwAAAGRycy9kb3ducmV2LnhtbESPT4vCMBTE78J+h/AW9mZThVXpGkWEBfHmHwRvj+bZ&#10;lG1eSpKt7bc3guBxmJnfMMt1bxvRkQ+1YwWTLAdBXDpdc6XgfPodL0CEiKyxcUwKBgqwXn2Mllho&#10;d+cDdcdYiQThUKACE2NbSBlKQxZD5lri5N2ctxiT9JXUHu8Jbhs5zfOZtFhzWjDY0tZQ+Xf8twrm&#10;/cVRG2hL11tXelMPi2Y/KPX12W9+QETq4zv8au+0gu/5FJ5n0hGQq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lASdwgAAANwAAAAPAAAAAAAAAAAAAAAAAJgCAABkcnMvZG93&#10;bnJldi54bWxQSwUGAAAAAAQABAD1AAAAhwMAAAAA&#10;" filled="f" stroked="f">
              <v:textbox style="mso-fit-shape-to-text:t" inset="0,0,0,0">
                <w:txbxContent>
                  <w:p w14:paraId="1EEE0C64" w14:textId="77777777" w:rsidR="00E4200B" w:rsidRPr="00AD3D1D" w:rsidRDefault="00E4200B" w:rsidP="00E4200B">
                    <w:pPr>
                      <w:pStyle w:val="a4"/>
                      <w:rPr>
                        <w:rFonts w:eastAsia="標楷體"/>
                        <w:bCs/>
                        <w:position w:val="2"/>
                        <w:sz w:val="24"/>
                        <w:szCs w:val="24"/>
                      </w:rPr>
                    </w:pPr>
                    <w:r>
                      <w:rPr>
                        <w:rFonts w:ascii="微軟正黑體" w:eastAsia="微軟正黑體" w:hAnsi="微軟正黑體" w:cstheme="majorBidi" w:hint="eastAsia"/>
                        <w:b/>
                        <w:bCs/>
                        <w:sz w:val="28"/>
                        <w:szCs w:val="32"/>
                      </w:rPr>
                      <w:t>翻譯</w:t>
                    </w:r>
                  </w:p>
                </w:txbxContent>
              </v:textbox>
            </v:shape>
            <w10:anchorlock/>
          </v:group>
        </w:pict>
      </w:r>
    </w:p>
    <w:p w14:paraId="3D48D4C8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1.</w:t>
      </w:r>
    </w:p>
    <w:p w14:paraId="2E17C364" w14:textId="77777777" w:rsidR="00E4200B" w:rsidRPr="00CF46D1" w:rsidRDefault="00E4200B" w:rsidP="00E4200B">
      <w:pPr>
        <w:spacing w:line="240" w:lineRule="exact"/>
      </w:pPr>
    </w:p>
    <w:p w14:paraId="60AF98C9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2.</w:t>
      </w:r>
    </w:p>
    <w:p w14:paraId="4B853F78" w14:textId="77777777" w:rsidR="00E4200B" w:rsidRPr="00CF46D1" w:rsidRDefault="00E4200B" w:rsidP="00E4200B">
      <w:pPr>
        <w:spacing w:line="240" w:lineRule="exact"/>
      </w:pPr>
    </w:p>
    <w:p w14:paraId="51E0C060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3.</w:t>
      </w:r>
    </w:p>
    <w:p w14:paraId="3640FE4A" w14:textId="77777777" w:rsidR="00E4200B" w:rsidRPr="00CF46D1" w:rsidRDefault="00E4200B" w:rsidP="00E4200B">
      <w:pPr>
        <w:spacing w:line="240" w:lineRule="exact"/>
      </w:pPr>
    </w:p>
    <w:p w14:paraId="7668276F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4.</w:t>
      </w:r>
    </w:p>
    <w:p w14:paraId="14BDC344" w14:textId="77777777" w:rsidR="00E4200B" w:rsidRPr="00CF46D1" w:rsidRDefault="00E4200B" w:rsidP="00E4200B">
      <w:pPr>
        <w:spacing w:line="240" w:lineRule="exact"/>
      </w:pPr>
    </w:p>
    <w:p w14:paraId="4EF8B795" w14:textId="77777777" w:rsidR="00E4200B" w:rsidRPr="002C0321" w:rsidRDefault="002C0321" w:rsidP="002C0321">
      <w:pPr>
        <w:pStyle w:val="ae"/>
        <w:spacing w:after="36"/>
        <w:ind w:left="480" w:right="1320"/>
      </w:pPr>
      <w:r w:rsidRPr="00CF46D1">
        <w:rPr>
          <w:rFonts w:hint="eastAsia"/>
          <w:color w:val="auto"/>
        </w:rPr>
        <w:t>5.</w:t>
      </w:r>
    </w:p>
    <w:p w14:paraId="36A7AB97" w14:textId="77777777" w:rsidR="002C0321" w:rsidRDefault="002C0321" w:rsidP="00E4200B">
      <w:pPr>
        <w:pStyle w:val="ab"/>
        <w:spacing w:before="72" w:after="252"/>
        <w:rPr>
          <w:rFonts w:ascii="Verdana" w:eastAsia="標楷體" w:hAnsi="Verdana"/>
          <w:szCs w:val="22"/>
        </w:rPr>
      </w:pPr>
    </w:p>
    <w:p w14:paraId="596E9F3D" w14:textId="77777777" w:rsidR="00E4200B" w:rsidRDefault="00103DED" w:rsidP="00E4200B">
      <w:pPr>
        <w:pStyle w:val="ab"/>
        <w:spacing w:before="72" w:after="252"/>
        <w:rPr>
          <w:rFonts w:ascii="Verdana" w:eastAsia="標楷體" w:hAnsi="Verdana"/>
          <w:szCs w:val="22"/>
        </w:rPr>
      </w:pPr>
      <w:r>
        <w:rPr>
          <w:noProof/>
        </w:rPr>
      </w:r>
      <w:r>
        <w:rPr>
          <w:noProof/>
        </w:rPr>
        <w:pict w14:anchorId="2FB01BCD">
          <v:group id="群組 565" o:spid="_x0000_s1039" style="width:437.5pt;height:29.4pt;mso-position-horizontal-relative:char;mso-position-vertical-relative:line" coordsize="55564,3733">
            <v:shape id="五邊形 566" o:spid="_x0000_s1040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fvA+cUA&#10;AADcAAAADwAAAGRycy9kb3ducmV2LnhtbESPQWvCQBSE74X+h+UJXopuKholukppKfRY06LXZ/aZ&#10;RLNv091V4793C4LHYWa+YRarzjTiTM7XlhW8DhMQxIXVNZcKfn8+BzMQPiBrbCyTgit5WC2fnxaY&#10;aXvhNZ3zUIoIYZ+hgiqENpPSFxUZ9EPbEkdvb53BEKUrpXZ4iXDTyFGSpNJgzXGhwpbeKyqO+cko&#10;MJuPI42/X6b5dn0aT5vr7u8wc0r1e93bHESgLjzC9/aXVjBJU/g/E4+AXN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+8D5xQAAANwAAAAPAAAAAAAAAAAAAAAAAJgCAABkcnMv&#10;ZG93bnJldi54bWxQSwUGAAAAAAQABAD1AAAAigMAAAAA&#10;" adj="18389" fillcolor="#f2f2f2 [3052]" strokecolor="white [3212]" strokeweight="1pt"/>
            <v:group id="群組 567" o:spid="_x0000_s1041" style="position:absolute;left:381;top:561;width:55183;height:3154" coordorigin="3,-416" coordsize="146,1277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n1LkcUAAADcAAAADwAAAGRycy9kb3ducmV2LnhtbESPQYvCMBSE78L+h/CE&#10;vWnaXdSlGkXEXTyIoC6It0fzbIvNS2liW/+9EQSPw8x8w8wWnSlFQ7UrLCuIhxEI4tTqgjMF/8ff&#10;wQ8I55E1lpZJwZ0cLOYfvRkm2ra8p+bgMxEg7BJUkHtfJVK6NCeDbmgr4uBdbG3QB1lnUtfYBrgp&#10;5VcUjaXBgsNCjhWtckqvh5tR8Ndiu/yO1832elndz8fR7rSNSanPfrecgvDU+Xf41d5oBaPxBJ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J9S5HFAAAA3AAA&#10;AA8AAAAAAAAAAAAAAAAAqgIAAGRycy9kb3ducmV2LnhtbFBLBQYAAAAABAAEAPoAAACcAwAAAAA=&#10;">
              <v:shape id="文字方塊 2" o:spid="_x0000_s1042" type="#_x0000_t202" style="position:absolute;left:3;top:2925;width:28;height:124391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aWlqr8A&#10;AADcAAAADwAAAGRycy9kb3ducmV2LnhtbERPz2vCMBS+D/wfwhN2W1MHq6UaRQRh7LYqg90ezbMp&#10;Ni8libX975fDwOPH93u7n2wvRvKhc6xgleUgiBunO24VXM6ntxJEiMgae8ekYKYA+93iZYuVdg/+&#10;prGOrUghHCpUYGIcKilDY8hiyNxAnLir8xZjgr6V2uMjhdtevud5IS12nBoMDnQ01Nzqu1Wwnn4c&#10;DYGO9HsdG2+6uey/ZqVel9NhAyLSFJ/if/enVvBRpLXpTDoCcvc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ppaWqvwAAANwAAAAPAAAAAAAAAAAAAAAAAJgCAABkcnMvZG93bnJl&#10;di54bWxQSwUGAAAAAAQABAD1AAAAhAMAAAAA&#10;" filled="f" stroked="f">
                <v:textbox style="mso-fit-shape-to-text:t" inset="0,0,0,0">
                  <w:txbxContent>
                    <w:p w14:paraId="0EE8CDA1" w14:textId="77777777"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三</w:t>
                      </w:r>
                      <w:r>
                        <w:t>、</w:t>
                      </w:r>
                      <w:r>
                        <w:rPr>
                          <w:rFonts w:ascii="微軟正黑體" w:hAnsi="微軟正黑體" w:hint="eastAsia"/>
                        </w:rPr>
                        <w:t>對話朗讀</w:t>
                      </w:r>
                    </w:p>
                  </w:txbxContent>
                </v:textbox>
              </v:shape>
              <v:shape id="文字方塊 2" o:spid="_x0000_s1043" type="#_x0000_t202" style="position:absolute;left:37;top:-416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nJHz8MA&#10;AADcAAAADwAAAGRycy9kb3ducmV2LnhtbESPQYvCMBSE74L/IbwFL6JpBYvtGkUWBfG26sXbo3nb&#10;lm1eSpNtq7/eCMIeh5n5hllvB1OLjlpXWVYQzyMQxLnVFRcKrpfDbAXCeWSNtWVScCcH2814tMZM&#10;256/qTv7QgQIuwwVlN43mZQuL8mgm9uGOHg/tjXog2wLqVvsA9zUchFFiTRYcVgosaGvkvLf859R&#10;kAz7ZnpKadE/8rrj2yOOPcVKTT6G3ScIT4P/D7/bR61gmaTwOhOOgNw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nJHz8MAAADcAAAADwAAAAAAAAAAAAAAAACYAgAAZHJzL2Rv&#10;d25yZXYueG1sUEsFBgAAAAAEAAQA9QAAAIgDAAAAAA==&#10;" filled="f" stroked="f">
                <v:textbox style="mso-fit-shape-to-text:t" inset="0,0,0,0">
                  <w:txbxContent>
                    <w:p w14:paraId="75207BBF" w14:textId="77777777"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proofErr w:type="gramStart"/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唸</w:t>
                      </w:r>
                      <w:proofErr w:type="gramEnd"/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出第二大題的英文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對話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4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2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9129" w:type="dxa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"/>
        <w:gridCol w:w="1641"/>
        <w:gridCol w:w="1641"/>
        <w:gridCol w:w="1641"/>
        <w:gridCol w:w="1641"/>
        <w:gridCol w:w="1641"/>
      </w:tblGrid>
      <w:tr w:rsidR="00E4200B" w:rsidRPr="009D2CC0" w14:paraId="4D3F1D35" w14:textId="77777777" w:rsidTr="00A37F77">
        <w:trPr>
          <w:trHeight w:val="601"/>
        </w:trPr>
        <w:tc>
          <w:tcPr>
            <w:tcW w:w="924" w:type="dxa"/>
            <w:tcBorders>
              <w:top w:val="single" w:sz="12" w:space="0" w:color="auto"/>
              <w:bottom w:val="single" w:sz="4" w:space="0" w:color="0D0D0D" w:themeColor="text1" w:themeTint="F2"/>
            </w:tcBorders>
            <w:shd w:val="clear" w:color="auto" w:fill="F2F2F2"/>
            <w:vAlign w:val="center"/>
          </w:tcPr>
          <w:p w14:paraId="03DFC9C5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句子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3B4C3F8B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1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772E7B14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2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D34A853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3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782A4DF1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4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vAlign w:val="center"/>
          </w:tcPr>
          <w:p w14:paraId="09FD15EF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5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</w:tr>
      <w:tr w:rsidR="00E4200B" w:rsidRPr="009D2CC0" w14:paraId="7D840C06" w14:textId="77777777" w:rsidTr="00A37F77">
        <w:trPr>
          <w:trHeight w:val="601"/>
        </w:trPr>
        <w:tc>
          <w:tcPr>
            <w:tcW w:w="924" w:type="dxa"/>
            <w:tcBorders>
              <w:top w:val="single" w:sz="4" w:space="0" w:color="0D0D0D" w:themeColor="text1" w:themeTint="F2"/>
              <w:bottom w:val="single" w:sz="12" w:space="0" w:color="auto"/>
            </w:tcBorders>
            <w:shd w:val="clear" w:color="auto" w:fill="F2F2F2"/>
            <w:vAlign w:val="center"/>
          </w:tcPr>
          <w:p w14:paraId="09505A9E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得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分</w:t>
            </w: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AB10323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3D24835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528E1B5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C67CF66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vAlign w:val="center"/>
          </w:tcPr>
          <w:p w14:paraId="558C2C15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</w:tr>
    </w:tbl>
    <w:p w14:paraId="4DCE3FAF" w14:textId="77777777" w:rsidR="000C27FA" w:rsidRDefault="000C27FA" w:rsidP="00E4200B">
      <w:pPr>
        <w:spacing w:line="360" w:lineRule="auto"/>
      </w:pPr>
    </w:p>
    <w:p w14:paraId="7C6E0000" w14:textId="77777777" w:rsidR="00E4200B" w:rsidRDefault="00103DED" w:rsidP="00E4200B">
      <w:pPr>
        <w:spacing w:line="360" w:lineRule="auto"/>
      </w:pPr>
      <w:r>
        <w:rPr>
          <w:noProof/>
        </w:rPr>
      </w:r>
      <w:r>
        <w:rPr>
          <w:noProof/>
        </w:rPr>
        <w:pict w14:anchorId="0C1D881E">
          <v:group id="群組 193" o:spid="_x0000_s1044" style="width:437.5pt;height:29.4pt;mso-position-horizontal-relative:char;mso-position-vertical-relative:line" coordsize="55564,3733">
            <v:shape id="五邊形 194" o:spid="_x0000_s1045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8nK8MA&#10;AADcAAAADwAAAGRycy9kb3ducmV2LnhtbERPTWvCQBC9F/wPyxS8FN0ooWp0FWkp9FhT0euYHZPU&#10;7GzcXTX++25B6G0e73MWq8404krO15YVjIYJCOLC6ppLBdvvj8EUhA/IGhvLpOBOHlbL3tMCM21v&#10;vKFrHkoRQ9hnqKAKoc2k9EVFBv3QtsSRO1pnMEToSqkd3mK4aeQ4SV6lwZpjQ4UtvVVUnPKLUWB2&#10;7ydKv14m+X5zSSfN/XD+mTql+s/deg4iUBf+xQ/3p47zZyn8PRMvkM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D8nK8MAAADcAAAADwAAAAAAAAAAAAAAAACYAgAAZHJzL2Rv&#10;d25yZXYueG1sUEsFBgAAAAAEAAQA9QAAAIgDAAAAAA==&#10;" adj="18389" fillcolor="#f2f2f2 [3052]" strokecolor="white [3212]" strokeweight="1pt"/>
            <v:group id="群組 195" o:spid="_x0000_s1046" style="position:absolute;left:381;top:561;width:55183;height:3154" coordorigin="3,-416" coordsize="146,1277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7msQ8MAAADc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H+5xT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zuaxDwwAAANwAAAAP&#10;AAAAAAAAAAAAAAAAAKoCAABkcnMvZG93bnJldi54bWxQSwUGAAAAAAQABAD6AAAAmgMAAAAA&#10;">
              <v:shape id="文字方塊 2" o:spid="_x0000_s1047" type="#_x0000_t202" style="position:absolute;left:3;top:2925;width:28;height:124391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SxIfb8A&#10;AADcAAAADwAAAGRycy9kb3ducmV2LnhtbERPS4vCMBC+L/gfwgje1lQPPqpRRBDEm+4ieBuasSk2&#10;k5LE2v57s7DgbT6+56y3na1FSz5UjhVMxhkI4sLpiksFvz+H7wWIEJE11o5JQU8BtpvB1xpz7V58&#10;pvYSS5FCOOSowMTY5FKGwpDFMHYNceLuzluMCfpSao+vFG5rOc2ymbRYcWow2NDeUPG4PK2CeXd1&#10;1ATa0+3eFt5U/aI+9UqNht1uBSJSFz/if/dRp/nLGfw9ky6Qmz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ZLEh9vwAAANwAAAAPAAAAAAAAAAAAAAAAAJgCAABkcnMvZG93bnJl&#10;di54bWxQSwUGAAAAAAQABAD1AAAAhAMAAAAA&#10;" filled="f" stroked="f">
                <v:textbox style="mso-fit-shape-to-text:t" inset="0,0,0,0">
                  <w:txbxContent>
                    <w:p w14:paraId="5AC4A447" w14:textId="77777777"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四</w:t>
                      </w:r>
                      <w:r>
                        <w:t>、</w:t>
                      </w:r>
                      <w:r>
                        <w:rPr>
                          <w:rFonts w:ascii="微軟正黑體" w:hAnsi="微軟正黑體" w:hint="eastAsia"/>
                        </w:rPr>
                        <w:t>對話</w:t>
                      </w:r>
                      <w:r>
                        <w:rPr>
                          <w:rFonts w:ascii="微軟正黑體" w:hAnsi="微軟正黑體"/>
                        </w:rPr>
                        <w:t>選擇</w:t>
                      </w:r>
                    </w:p>
                  </w:txbxContent>
                </v:textbox>
              </v:shape>
              <v:shape id="文字方塊 2" o:spid="_x0000_s1048" type="#_x0000_t202" style="position:absolute;left:37;top:-416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vuqGMAA&#10;AADcAAAADwAAAGRycy9kb3ducmV2LnhtbERPy6rCMBDdX/AfwghuLprWhVerUUQUxJ2PjbuhGdti&#10;MylNbKtfbwTh7uZwnrNYdaYUDdWusKwgHkUgiFOrC84UXM674RSE88gaS8uk4EkOVsvezwITbVs+&#10;UnPymQgh7BJUkHtfJVK6NCeDbmQr4sDdbG3QB1hnUtfYhnBTynEUTaTBgkNDjhVtckrvp4dRMOm2&#10;1e9hRuP2lZYNX19x7ClWatDv1nMQnjr/L/669zrMn/3B55lwgVy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vuqGMAAAADcAAAADwAAAAAAAAAAAAAAAACYAgAAZHJzL2Rvd25y&#10;ZXYueG1sUEsFBgAAAAAEAAQA9QAAAIUDAAAAAA==&#10;" filled="f" stroked="f">
                <v:textbox style="mso-fit-shape-to-text:t" inset="0,0,0,0">
                  <w:txbxContent>
                    <w:p w14:paraId="3D9FFAEB" w14:textId="2E5DB8CE"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D0A75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依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第二大題</w:t>
                      </w:r>
                      <w:r w:rsidRPr="00CD0A75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的對話回答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問題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</w:t>
                      </w:r>
                      <w:r w:rsidR="003E1453">
                        <w:rPr>
                          <w:rFonts w:eastAsia="標楷體" w:hint="eastAsia"/>
                          <w:sz w:val="28"/>
                          <w:szCs w:val="28"/>
                        </w:rPr>
                        <w:t>題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5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1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230301A1" w14:textId="77777777" w:rsidR="0014220C" w:rsidRPr="0014220C" w:rsidRDefault="00223A24" w:rsidP="00D34AAC">
      <w:pPr>
        <w:pStyle w:val="a"/>
        <w:ind w:left="1264" w:hanging="1120"/>
      </w:pPr>
      <w:r>
        <w:rPr>
          <w:rFonts w:hint="eastAsia"/>
        </w:rPr>
        <w:t>Who likes to drink coffee</w:t>
      </w:r>
      <w:r w:rsidR="00DB5A10">
        <w:rPr>
          <w:rFonts w:hint="eastAsia"/>
        </w:rPr>
        <w:t>?</w:t>
      </w:r>
      <w:r w:rsidR="00D34AAC">
        <w:rPr>
          <w:rFonts w:hint="eastAsia"/>
        </w:rPr>
        <w:tab/>
      </w:r>
      <w:r w:rsidR="00D34AAC">
        <w:t>(1)</w:t>
      </w:r>
      <w:r w:rsidR="00D34AAC">
        <w:rPr>
          <w:rFonts w:hint="eastAsia"/>
        </w:rPr>
        <w:t xml:space="preserve"> </w:t>
      </w:r>
      <w:r w:rsidR="007C50FF">
        <w:rPr>
          <w:rFonts w:hint="eastAsia"/>
        </w:rPr>
        <w:t>Mary</w:t>
      </w:r>
      <w:r w:rsidR="007C50FF">
        <w:t xml:space="preserve"> (2) </w:t>
      </w:r>
      <w:r w:rsidR="007C50FF">
        <w:rPr>
          <w:rFonts w:hint="eastAsia"/>
        </w:rPr>
        <w:t>Ken</w:t>
      </w:r>
      <w:r w:rsidR="00CF46D1">
        <w:t xml:space="preserve"> (3) </w:t>
      </w:r>
      <w:r>
        <w:rPr>
          <w:rFonts w:hint="eastAsia"/>
        </w:rPr>
        <w:t>Katy</w:t>
      </w:r>
    </w:p>
    <w:p w14:paraId="45623A41" w14:textId="77777777" w:rsidR="00477A68" w:rsidRPr="00E4200B" w:rsidRDefault="007C50FF" w:rsidP="00D34AAC">
      <w:pPr>
        <w:pStyle w:val="a"/>
        <w:ind w:left="1264" w:hanging="1120"/>
      </w:pPr>
      <w:r>
        <w:rPr>
          <w:rFonts w:hint="eastAsia"/>
        </w:rPr>
        <w:t>Who went to school this morning?</w:t>
      </w:r>
      <w:r w:rsidR="006217F6">
        <w:t xml:space="preserve"> </w:t>
      </w:r>
      <w:r w:rsidR="00D34AAC">
        <w:rPr>
          <w:rFonts w:hint="eastAsia"/>
        </w:rPr>
        <w:tab/>
      </w:r>
      <w:r w:rsidR="006217F6">
        <w:t xml:space="preserve">(1) </w:t>
      </w:r>
      <w:r>
        <w:rPr>
          <w:rFonts w:hint="eastAsia"/>
        </w:rPr>
        <w:t>Mary</w:t>
      </w:r>
      <w:r w:rsidR="006217F6">
        <w:t xml:space="preserve"> (2) </w:t>
      </w:r>
      <w:r>
        <w:rPr>
          <w:rFonts w:hint="eastAsia"/>
        </w:rPr>
        <w:t>Ken</w:t>
      </w:r>
      <w:r w:rsidR="00E4200B">
        <w:t xml:space="preserve"> (3) </w:t>
      </w:r>
      <w:r>
        <w:rPr>
          <w:rFonts w:hint="eastAsia"/>
        </w:rPr>
        <w:t>Katy</w:t>
      </w:r>
    </w:p>
    <w:p w14:paraId="6461B55D" w14:textId="77777777" w:rsidR="00C515F1" w:rsidRDefault="00C515F1" w:rsidP="00E64733">
      <w:pPr>
        <w:pStyle w:val="ab"/>
        <w:spacing w:before="72" w:after="252"/>
        <w:sectPr w:rsidR="00C515F1" w:rsidSect="00687616">
          <w:headerReference w:type="default" r:id="rId9"/>
          <w:footerReference w:type="even" r:id="rId10"/>
          <w:footerReference w:type="default" r:id="rId11"/>
          <w:type w:val="continuous"/>
          <w:pgSz w:w="20636" w:h="14570" w:orient="landscape" w:code="12"/>
          <w:pgMar w:top="2269" w:right="567" w:bottom="1276" w:left="567" w:header="284" w:footer="701" w:gutter="0"/>
          <w:cols w:num="2" w:space="502"/>
          <w:docGrid w:type="lines" w:linePitch="360"/>
        </w:sectPr>
      </w:pPr>
    </w:p>
    <w:p w14:paraId="1377A441" w14:textId="77777777" w:rsidR="00916D3E" w:rsidRPr="00E64733" w:rsidRDefault="00103DED" w:rsidP="00E64733">
      <w:pPr>
        <w:pStyle w:val="ab"/>
        <w:spacing w:before="72" w:after="252"/>
      </w:pPr>
      <w:r>
        <w:rPr>
          <w:noProof/>
        </w:rPr>
      </w:r>
      <w:r>
        <w:rPr>
          <w:noProof/>
        </w:rPr>
        <w:pict w14:anchorId="464167D7">
          <v:group id="群組 20" o:spid="_x0000_s1049" style="width:417.95pt;height:60.6pt;mso-position-horizontal-relative:char;mso-position-vertical-relative:line" coordsize="53081,7697">
            <v:shape id="五邊形 21" o:spid="_x0000_s1050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0Wq8QA&#10;AADbAAAADwAAAGRycy9kb3ducmV2LnhtbESPQWvCQBSE70L/w/IKXqRuFGkkdZWiCB41Snt9zb4m&#10;qdm3cXfV+O/dguBxmJlvmNmiM424kPO1ZQWjYQKCuLC65lLBYb9+m4LwAVljY5kU3MjDYv7Sm2Gm&#10;7ZV3dMlDKSKEfYYKqhDaTEpfVGTQD21LHL1f6wyGKF0ptcNrhJtGjpPkXRqsOS5U2NKyouKYn40C&#10;87U60mQ7SPPv3XmSNref09/UKdV/7T4/QATqwjP8aG+0gvEI/r/EHyDn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7dFqvEAAAA2wAAAA8AAAAAAAAAAAAAAAAAmAIAAGRycy9k&#10;b3ducmV2LnhtbFBLBQYAAAAABAAEAPUAAACJAwAAAAA=&#10;" adj="18389" fillcolor="#f2f2f2 [3052]" strokecolor="white [3212]" strokeweight="1pt"/>
            <v:group id="群組 22" o:spid="_x0000_s1051" style="position:absolute;top:560;width:53081;height:7137" coordorigin="2,-435" coordsize="140,2890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8zzNLwwAAANsAAAAP&#10;AAAAAAAAAAAAAAAAAKoCAABkcnMvZG93bnJldi54bWxQSwUGAAAAAAQABAD6AAAAmgMAAAAA&#10;">
              <v:shape id="文字方塊 2" o:spid="_x0000_s1052" type="#_x0000_t202" style="position:absolute;left:2;top:-178;width:29;height:12447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VSWw8IA&#10;AADbAAAADwAAAGRycy9kb3ducmV2LnhtbESPzWrDMBCE74W8g9hAb40cB1rjRAkhUCi5NS2B3BZr&#10;bZlYKyMp/nn7qlDocZiZb5jdYbKdGMiH1rGC9SoDQVw53XKj4Pvr/aUAESKyxs4xKZgpwGG/eNph&#10;qd3InzRcYiMShEOJCkyMfSllqAxZDCvXEyevdt5iTNI3UnscE9x2Ms+yV2mx5bRgsKeToep+eVgF&#10;b9PVUR/oRLd6qLxp56I7z0o9L6fjFkSkKf6H/9ofWkG+gd8v6QfI/Q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1VJbDwgAAANsAAAAPAAAAAAAAAAAAAAAAAJgCAABkcnMvZG93&#10;bnJldi54bWxQSwUGAAAAAAQABAD1AAAAhwMAAAAA&#10;" filled="f" stroked="f">
                <v:textbox style="mso-fit-shape-to-text:t" inset="0,0,0,0">
                  <w:txbxContent>
                    <w:p w14:paraId="2346D465" w14:textId="77777777" w:rsidR="00916D3E" w:rsidRPr="00AD3D1D" w:rsidRDefault="00916D3E" w:rsidP="00E64733">
                      <w:pPr>
                        <w:pStyle w:val="ab"/>
                        <w:spacing w:beforeLines="0" w:afterLines="0"/>
                        <w:ind w:left="74"/>
                        <w:rPr>
                          <w:rFonts w:cs="Times New Roman"/>
                          <w:b w:val="0"/>
                          <w:szCs w:val="28"/>
                        </w:rPr>
                      </w:pPr>
                      <w:r w:rsidRPr="008B2384">
                        <w:rPr>
                          <w:rFonts w:ascii="微軟正黑體" w:hAnsi="微軟正黑體" w:hint="eastAsia"/>
                        </w:rPr>
                        <w:t>一、句子變化</w:t>
                      </w:r>
                    </w:p>
                  </w:txbxContent>
                </v:textbox>
              </v:shape>
              <v:shape id="文字方塊 2" o:spid="_x0000_s1053" type="#_x0000_t202" style="position:absolute;left:37;top:-435;width:105;height:28907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juOJMMA&#10;AADbAAAADwAAAGRycy9kb3ducmV2LnhtbESPQWvCQBSE7wX/w/KEXopuEkrQ6CpSFEpvTXvx9th9&#10;JsHs25DdJqm/visIPQ4z8w2z3U+2FQP1vnGsIF0mIIi1Mw1XCr6/TosVCB+QDbaOScEvedjvZk9b&#10;LIwb+ZOGMlQiQtgXqKAOoSuk9Lomi37pOuLoXVxvMUTZV9L0OEa4bWWWJLm02HBcqLGjt5r0tfyx&#10;CvLp2L18rCkbb7od+HxL00CpUs/z6bABEWgK/+FH+90oyF7h/iX+ALn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juOJMMAAADbAAAADwAAAAAAAAAAAAAAAACYAgAAZHJzL2Rv&#10;d25yZXYueG1sUEsFBgAAAAAEAAQA9QAAAIgDAAAAAA==&#10;" filled="f" stroked="f">
                <v:textbox style="mso-fit-shape-to-text:t" inset="0,0,0,0">
                  <w:txbxContent>
                    <w:p w14:paraId="3FAFAE4F" w14:textId="77777777" w:rsidR="002F1E5F" w:rsidRDefault="00916D3E" w:rsidP="002F1E5F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sz w:val="28"/>
                        </w:rPr>
                        <w:t>依提示重組或改寫句子</w:t>
                      </w:r>
                      <w:r w:rsidR="002F1E5F">
                        <w:rPr>
                          <w:rFonts w:eastAsia="標楷體" w:hint="eastAsia"/>
                          <w:sz w:val="28"/>
                          <w:szCs w:val="28"/>
                        </w:rPr>
                        <w:t>（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第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1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題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6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，第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2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、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3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題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7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，共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20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</w:t>
                      </w:r>
                      <w:r w:rsidR="002F1E5F">
                        <w:rPr>
                          <w:rFonts w:eastAsia="標楷體" w:hint="eastAsia"/>
                          <w:sz w:val="28"/>
                          <w:szCs w:val="28"/>
                        </w:rPr>
                        <w:t>）</w:t>
                      </w:r>
                    </w:p>
                    <w:p w14:paraId="51BEEDBB" w14:textId="77777777" w:rsidR="00916D3E" w:rsidRPr="002F1E5F" w:rsidRDefault="00916D3E" w:rsidP="00916D3E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v:group>
            <w10:anchorlock/>
          </v:group>
        </w:pict>
      </w:r>
    </w:p>
    <w:p w14:paraId="6FE50191" w14:textId="77777777" w:rsidR="00DE4D9A" w:rsidRPr="00576DA5" w:rsidRDefault="00DE4D9A" w:rsidP="00DE4D9A">
      <w:pPr>
        <w:pStyle w:val="ad"/>
        <w:numPr>
          <w:ilvl w:val="0"/>
          <w:numId w:val="4"/>
        </w:numPr>
        <w:spacing w:after="72"/>
        <w:ind w:leftChars="0"/>
        <w:rPr>
          <w:color w:val="000000"/>
        </w:rPr>
      </w:pPr>
      <w:r>
        <w:rPr>
          <w:color w:val="000000"/>
        </w:rPr>
        <w:t>W</w:t>
      </w:r>
      <w:r>
        <w:rPr>
          <w:rFonts w:hint="eastAsia"/>
          <w:color w:val="000000"/>
        </w:rPr>
        <w:t>hat were you doing when your sister went to school this morning?</w:t>
      </w:r>
    </w:p>
    <w:p w14:paraId="3F79FB1B" w14:textId="77777777" w:rsidR="00A9079E" w:rsidRPr="0000007A" w:rsidRDefault="007400D4" w:rsidP="0000007A">
      <w:pPr>
        <w:pStyle w:val="ad"/>
        <w:spacing w:after="72"/>
        <w:ind w:leftChars="0" w:left="504"/>
        <w:rPr>
          <w:color w:val="000000"/>
        </w:rPr>
      </w:pPr>
      <w:r w:rsidRPr="00576DA5">
        <w:rPr>
          <w:color w:val="000000"/>
        </w:rPr>
        <w:t xml:space="preserve">  </w:t>
      </w:r>
      <w:r w:rsidR="0000007A" w:rsidRPr="00E703E4">
        <w:rPr>
          <w:color w:val="000000"/>
        </w:rPr>
        <w:t>(</w:t>
      </w:r>
      <w:r w:rsidR="00DE4D9A">
        <w:rPr>
          <w:rFonts w:hint="eastAsia"/>
          <w:color w:val="000000"/>
        </w:rPr>
        <w:t>用「喝咖啡」並詳答</w:t>
      </w:r>
      <w:r w:rsidR="0000007A" w:rsidRPr="00E703E4">
        <w:rPr>
          <w:color w:val="000000"/>
        </w:rPr>
        <w:t>)</w:t>
      </w:r>
    </w:p>
    <w:p w14:paraId="45A31625" w14:textId="77777777" w:rsidR="00916D3E" w:rsidRPr="00916D3E" w:rsidRDefault="00916D3E" w:rsidP="00916D3E">
      <w:pPr>
        <w:pStyle w:val="ae"/>
        <w:spacing w:after="36"/>
        <w:ind w:left="480" w:right="1320"/>
      </w:pPr>
    </w:p>
    <w:p w14:paraId="1C957364" w14:textId="77777777" w:rsidR="008B2384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2</w:t>
      </w:r>
      <w:r w:rsidRPr="00D1223A">
        <w:rPr>
          <w:rFonts w:eastAsia="微軟正黑體"/>
        </w:rPr>
        <w:t xml:space="preserve">. </w:t>
      </w:r>
      <w:r w:rsidR="00DE4D9A">
        <w:rPr>
          <w:rFonts w:hint="eastAsia"/>
        </w:rPr>
        <w:t>Were they all sleeping when you went out in the afternoon?</w:t>
      </w:r>
      <w:r w:rsidR="0000007A" w:rsidRPr="00E703E4">
        <w:t xml:space="preserve"> (</w:t>
      </w:r>
      <w:r w:rsidR="0000007A" w:rsidRPr="00E703E4">
        <w:rPr>
          <w:rFonts w:hAnsi="Verdana"/>
        </w:rPr>
        <w:t>請否定簡答</w:t>
      </w:r>
      <w:r w:rsidR="0000007A" w:rsidRPr="00E703E4">
        <w:t>)</w:t>
      </w:r>
    </w:p>
    <w:p w14:paraId="2C789706" w14:textId="77777777" w:rsidR="00916D3E" w:rsidRPr="00A9079E" w:rsidRDefault="00916D3E" w:rsidP="00916D3E">
      <w:pPr>
        <w:pStyle w:val="ae"/>
        <w:spacing w:after="36"/>
        <w:ind w:left="480" w:right="1320"/>
      </w:pPr>
    </w:p>
    <w:p w14:paraId="294696E6" w14:textId="77777777" w:rsidR="00A9079E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3</w:t>
      </w:r>
      <w:r w:rsidR="00A9079E" w:rsidRPr="00D1223A">
        <w:rPr>
          <w:rFonts w:eastAsia="微軟正黑體"/>
        </w:rPr>
        <w:t xml:space="preserve">. </w:t>
      </w:r>
      <w:r w:rsidR="00DE4D9A">
        <w:rPr>
          <w:rFonts w:hint="eastAsia"/>
        </w:rPr>
        <w:t>I</w:t>
      </w:r>
      <w:r w:rsidR="0000007A" w:rsidRPr="00E703E4">
        <w:t xml:space="preserve"> was </w:t>
      </w:r>
      <w:r w:rsidR="00DE4D9A">
        <w:rPr>
          <w:rFonts w:hint="eastAsia"/>
          <w:u w:val="single"/>
        </w:rPr>
        <w:t>watching TV</w:t>
      </w:r>
      <w:r w:rsidR="00DE4D9A">
        <w:t xml:space="preserve"> when </w:t>
      </w:r>
      <w:r w:rsidR="00DE4D9A">
        <w:rPr>
          <w:rFonts w:hint="eastAsia"/>
        </w:rPr>
        <w:t>my</w:t>
      </w:r>
      <w:r w:rsidR="00DE4D9A">
        <w:t xml:space="preserve"> </w:t>
      </w:r>
      <w:r w:rsidR="00DE4D9A">
        <w:rPr>
          <w:rFonts w:hint="eastAsia"/>
        </w:rPr>
        <w:t>mother</w:t>
      </w:r>
      <w:r w:rsidR="00FA32BF">
        <w:t xml:space="preserve"> </w:t>
      </w:r>
      <w:r w:rsidR="00FA32BF">
        <w:rPr>
          <w:rFonts w:hint="eastAsia"/>
        </w:rPr>
        <w:t>went out</w:t>
      </w:r>
      <w:r w:rsidR="0000007A" w:rsidRPr="00E703E4">
        <w:t>.</w:t>
      </w:r>
      <w:r w:rsidR="0000007A" w:rsidRPr="007400D4">
        <w:t xml:space="preserve"> </w:t>
      </w:r>
      <w:r w:rsidR="0000007A" w:rsidRPr="00E703E4">
        <w:t>(</w:t>
      </w:r>
      <w:r w:rsidR="0000007A" w:rsidRPr="00E703E4">
        <w:rPr>
          <w:rFonts w:hAnsi="Verdana"/>
        </w:rPr>
        <w:t>依畫線部分造原問句</w:t>
      </w:r>
      <w:r w:rsidR="0000007A" w:rsidRPr="00E703E4">
        <w:t>)</w:t>
      </w:r>
    </w:p>
    <w:p w14:paraId="1417C79B" w14:textId="77777777" w:rsidR="00916D3E" w:rsidRDefault="00916D3E" w:rsidP="00916D3E">
      <w:pPr>
        <w:pStyle w:val="ae"/>
        <w:spacing w:after="36"/>
        <w:ind w:left="480" w:right="1320"/>
      </w:pPr>
    </w:p>
    <w:p w14:paraId="6F5134D0" w14:textId="77777777" w:rsidR="00D100B7" w:rsidRPr="00D100B7" w:rsidRDefault="00D100B7" w:rsidP="00D100B7"/>
    <w:p w14:paraId="1963EF8C" w14:textId="77777777" w:rsidR="00916D3E" w:rsidRPr="00E64733" w:rsidRDefault="00103DED" w:rsidP="00E64733">
      <w:r>
        <w:rPr>
          <w:noProof/>
        </w:rPr>
      </w:r>
      <w:r>
        <w:rPr>
          <w:noProof/>
        </w:rPr>
        <w:pict w14:anchorId="76D71D72">
          <v:group id="群組 35" o:spid="_x0000_s1054" style="width:427.55pt;height:29.4pt;mso-position-horizontal-relative:char;mso-position-vertical-relative:line" coordsize="54302,3733">
            <v:shape id="五邊形 36" o:spid="_x0000_s1055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O0YAsQA&#10;AADbAAAADwAAAGRycy9kb3ducmV2LnhtbESPQWsCMRSE70L/Q3hCL6JZW1FZjVJaCj3WVfT63Dx3&#10;VzcvaxJ1/fdNQfA4zMw3zHzZmlpcyfnKsoLhIAFBnFtdcaFgs/7uT0H4gKyxtkwK7uRhuXjpzDHV&#10;9sYrumahEBHCPkUFZQhNKqXPSzLoB7Yhjt7BOoMhSldI7fAW4aaWb0kylgYrjgslNvRZUn7KLkaB&#10;2X6daPTbm2S71WU0qe/783HqlHrtth8zEIHa8Aw/2j9awfsY/r/EHyAX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TtGALEAAAA2wAAAA8AAAAAAAAAAAAAAAAAmAIAAGRycy9k&#10;b3ducmV2LnhtbFBLBQYAAAAABAAEAPUAAACJAwAAAAA=&#10;" adj="18389" fillcolor="#f2f2f2 [3052]" strokecolor="white [3212]" strokeweight="1pt"/>
            <v:group id="群組 37" o:spid="_x0000_s1056" style="position:absolute;left:381;top:561;width:53921;height:3154" coordorigin="3,-404" coordsize="142,12772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<v:shape id="文字方塊 2" o:spid="_x0000_s1057" type="#_x0000_t202" style="position:absolute;left:3;top:2937;width:23;height:12438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imSb78A&#10;AADbAAAADwAAAGRycy9kb3ducmV2LnhtbERPW2vCMBR+H/gfwhH2tqZusJVqFBEGY29eEHw7JMem&#10;2JyUJNb235uHwR4/vvtqM7pODBRi61nBoihBEGtvWm4UnI7fbxWImJANdp5JwUQRNuvZywpr4x+8&#10;p+GQGpFDONaowKbU11JGbclhLHxPnLmrDw5ThqGRJuAjh7tOvpflp3TYcm6w2NPOkr4d7k7B13j2&#10;1Efa0eU66GDbqep+J6Ve5+N2CSLRmP7Ff+4fo+Ajj81f8g+Q6y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+KZJvvwAAANsAAAAPAAAAAAAAAAAAAAAAAJgCAABkcnMvZG93bnJl&#10;di54bWxQSwUGAAAAAAQABAD1AAAAhAMAAAAA&#10;" filled="f" stroked="f">
                <v:textbox style="mso-fit-shape-to-text:t" inset="0,0,0,0">
                  <w:txbxContent>
                    <w:p w14:paraId="024926BC" w14:textId="77777777" w:rsidR="00E64733" w:rsidRPr="00AD3D1D" w:rsidRDefault="00E64733" w:rsidP="00E64733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t>二、</w:t>
                      </w:r>
                      <w:r w:rsidR="00E810A4">
                        <w:rPr>
                          <w:rFonts w:ascii="微軟正黑體" w:hAnsi="微軟正黑體" w:hint="eastAsia"/>
                        </w:rPr>
                        <w:t>填充題</w:t>
                      </w:r>
                    </w:p>
                  </w:txbxContent>
                </v:textbox>
              </v:shape>
              <v:shape id="文字方塊 2" o:spid="_x0000_s1058" type="#_x0000_t202" style="position:absolute;left:37;top:-404;width:108;height:12422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eO3Z8EA&#10;AADbAAAADwAAAGRycy9kb3ducmV2LnhtbESPQYvCMBSE74L/ITzBi2haBdFqFFkUxNuqF2+P5tkW&#10;m5fSZNvqrzeCsMdhZr5h1tvOlKKh2hWWFcSTCARxanXBmYLr5TBegHAeWWNpmRQ8ycF20++tMdG2&#10;5V9qzj4TAcIuQQW591UipUtzMugmtiIO3t3WBn2QdSZ1jW2Am1JOo2guDRYcFnKs6Cen9HH+Mwrm&#10;3b4anZY0bV9p2fDtFceeYqWGg263AuGp8//hb/uoFcyW8PkSfoDc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njt2fBAAAA2wAAAA8AAAAAAAAAAAAAAAAAmAIAAGRycy9kb3du&#10;cmV2LnhtbFBLBQYAAAAABAAEAPUAAACGAwAAAAA=&#10;" filled="f" stroked="f">
                <v:textbox style="mso-fit-shape-to-text:t" inset="0,0,0,0">
                  <w:txbxContent>
                    <w:p w14:paraId="2E80CECA" w14:textId="77777777" w:rsidR="00E64733" w:rsidRPr="00E64733" w:rsidRDefault="00E810A4" w:rsidP="00E64733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8"/>
                          <w:szCs w:val="28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下列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空格填入適當文字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6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bCs/>
                          <w:position w:val="2"/>
                          <w:sz w:val="28"/>
                          <w:szCs w:val="28"/>
                        </w:rPr>
                        <w:t>3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0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973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09"/>
        <w:gridCol w:w="9123"/>
      </w:tblGrid>
      <w:tr w:rsidR="0000007A" w:rsidRPr="00E703E4" w14:paraId="14165D22" w14:textId="77777777" w:rsidTr="0000007A">
        <w:trPr>
          <w:trHeight w:val="767"/>
        </w:trPr>
        <w:tc>
          <w:tcPr>
            <w:tcW w:w="609" w:type="dxa"/>
          </w:tcPr>
          <w:p w14:paraId="29E99B90" w14:textId="77777777" w:rsidR="0000007A" w:rsidRPr="00E703E4" w:rsidRDefault="0000007A" w:rsidP="005D1977">
            <w:pPr>
              <w:spacing w:line="58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E703E4">
              <w:rPr>
                <w:rFonts w:eastAsia="標楷體"/>
                <w:sz w:val="28"/>
                <w:szCs w:val="28"/>
              </w:rPr>
              <w:t xml:space="preserve">1. </w:t>
            </w:r>
          </w:p>
        </w:tc>
        <w:tc>
          <w:tcPr>
            <w:tcW w:w="9123" w:type="dxa"/>
          </w:tcPr>
          <w:p w14:paraId="0B87A3FA" w14:textId="77777777" w:rsidR="008C5215" w:rsidRDefault="002872A8" w:rsidP="002872A8">
            <w:pPr>
              <w:autoSpaceDE w:val="0"/>
              <w:autoSpaceDN w:val="0"/>
              <w:spacing w:line="480" w:lineRule="exact"/>
              <w:ind w:left="476" w:right="-23" w:hanging="477"/>
              <w:rPr>
                <w:rFonts w:eastAsia="標楷體"/>
                <w:sz w:val="28"/>
                <w:szCs w:val="28"/>
              </w:rPr>
            </w:pPr>
            <w:r w:rsidRPr="00D6246F">
              <w:rPr>
                <w:rFonts w:eastAsia="標楷體"/>
                <w:sz w:val="28"/>
                <w:szCs w:val="28"/>
              </w:rPr>
              <w:t xml:space="preserve">Her cat </w:t>
            </w:r>
            <w:r w:rsidR="008C5215" w:rsidRPr="00D6246F">
              <w:rPr>
                <w:rFonts w:eastAsia="標楷體"/>
                <w:sz w:val="28"/>
                <w:szCs w:val="28"/>
              </w:rPr>
              <w:t>____</w:t>
            </w:r>
            <w:r w:rsidR="008C5215">
              <w:rPr>
                <w:rFonts w:eastAsia="標楷體"/>
                <w:sz w:val="28"/>
                <w:szCs w:val="28"/>
              </w:rPr>
              <w:t>_____</w:t>
            </w:r>
            <w:r w:rsidR="008C5215" w:rsidRPr="00D6246F">
              <w:rPr>
                <w:rFonts w:eastAsia="標楷體"/>
                <w:sz w:val="28"/>
                <w:szCs w:val="28"/>
              </w:rPr>
              <w:t>________</w:t>
            </w:r>
            <w:r w:rsidR="008C5215">
              <w:rPr>
                <w:rFonts w:eastAsia="標楷體"/>
                <w:sz w:val="28"/>
                <w:szCs w:val="28"/>
              </w:rPr>
              <w:t>_____</w:t>
            </w:r>
            <w:r w:rsidR="008C5215" w:rsidRPr="00D6246F">
              <w:rPr>
                <w:rFonts w:eastAsia="標楷體"/>
                <w:sz w:val="28"/>
                <w:szCs w:val="28"/>
              </w:rPr>
              <w:t xml:space="preserve"> </w:t>
            </w:r>
            <w:r w:rsidRPr="00D6246F">
              <w:rPr>
                <w:rFonts w:eastAsia="標楷體"/>
                <w:sz w:val="28"/>
                <w:szCs w:val="28"/>
              </w:rPr>
              <w:t xml:space="preserve">(take) a nap when I </w:t>
            </w:r>
            <w:r w:rsidR="003E1453" w:rsidRPr="00D6246F">
              <w:rPr>
                <w:rFonts w:eastAsia="標楷體"/>
                <w:sz w:val="28"/>
                <w:szCs w:val="28"/>
              </w:rPr>
              <w:t>____</w:t>
            </w:r>
            <w:r w:rsidR="003E1453">
              <w:rPr>
                <w:rFonts w:eastAsia="標楷體"/>
                <w:sz w:val="28"/>
                <w:szCs w:val="28"/>
              </w:rPr>
              <w:t>_____</w:t>
            </w:r>
            <w:r w:rsidR="003E1453" w:rsidRPr="00D6246F">
              <w:rPr>
                <w:rFonts w:eastAsia="標楷體"/>
                <w:sz w:val="28"/>
                <w:szCs w:val="28"/>
              </w:rPr>
              <w:t xml:space="preserve">____ </w:t>
            </w:r>
            <w:r w:rsidRPr="00D6246F">
              <w:rPr>
                <w:rFonts w:eastAsia="標楷體"/>
                <w:sz w:val="28"/>
                <w:szCs w:val="28"/>
              </w:rPr>
              <w:t>(leave)</w:t>
            </w:r>
          </w:p>
          <w:p w14:paraId="0201A4A7" w14:textId="6DAA7560" w:rsidR="0000007A" w:rsidRPr="00E703E4" w:rsidRDefault="002872A8" w:rsidP="002872A8">
            <w:pPr>
              <w:autoSpaceDE w:val="0"/>
              <w:autoSpaceDN w:val="0"/>
              <w:spacing w:line="480" w:lineRule="exact"/>
              <w:ind w:left="476" w:right="-23" w:hanging="477"/>
              <w:rPr>
                <w:rFonts w:eastAsia="標楷體"/>
                <w:sz w:val="28"/>
                <w:szCs w:val="28"/>
              </w:rPr>
            </w:pPr>
            <w:r w:rsidRPr="00D6246F">
              <w:rPr>
                <w:rFonts w:eastAsia="標楷體"/>
                <w:sz w:val="28"/>
                <w:szCs w:val="28"/>
              </w:rPr>
              <w:t>her</w:t>
            </w:r>
            <w:r>
              <w:rPr>
                <w:rFonts w:eastAsia="標楷體" w:hint="eastAsia"/>
                <w:sz w:val="28"/>
                <w:szCs w:val="28"/>
              </w:rPr>
              <w:t xml:space="preserve"> </w:t>
            </w:r>
            <w:r w:rsidRPr="00D6246F">
              <w:rPr>
                <w:rFonts w:eastAsia="標楷體"/>
                <w:sz w:val="28"/>
                <w:szCs w:val="28"/>
              </w:rPr>
              <w:t>house.</w:t>
            </w:r>
          </w:p>
        </w:tc>
      </w:tr>
      <w:tr w:rsidR="0000007A" w:rsidRPr="00E703E4" w14:paraId="6339CB2C" w14:textId="77777777" w:rsidTr="0000007A">
        <w:trPr>
          <w:trHeight w:val="132"/>
        </w:trPr>
        <w:tc>
          <w:tcPr>
            <w:tcW w:w="609" w:type="dxa"/>
          </w:tcPr>
          <w:p w14:paraId="38FF9940" w14:textId="77777777" w:rsidR="0000007A" w:rsidRPr="00E703E4" w:rsidRDefault="0000007A" w:rsidP="005D1977">
            <w:pPr>
              <w:spacing w:line="58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E703E4">
              <w:rPr>
                <w:rFonts w:eastAsia="標楷體"/>
                <w:sz w:val="28"/>
                <w:szCs w:val="28"/>
              </w:rPr>
              <w:t xml:space="preserve">2. </w:t>
            </w:r>
          </w:p>
        </w:tc>
        <w:tc>
          <w:tcPr>
            <w:tcW w:w="9123" w:type="dxa"/>
          </w:tcPr>
          <w:p w14:paraId="40A70A0F" w14:textId="72019C6A" w:rsidR="0000007A" w:rsidRPr="00E703E4" w:rsidRDefault="002872A8" w:rsidP="005D1977">
            <w:pPr>
              <w:spacing w:line="580" w:lineRule="exact"/>
              <w:rPr>
                <w:rFonts w:eastAsia="標楷體"/>
                <w:sz w:val="28"/>
                <w:szCs w:val="28"/>
              </w:rPr>
            </w:pPr>
            <w:r w:rsidRPr="00D6246F">
              <w:rPr>
                <w:sz w:val="28"/>
                <w:szCs w:val="28"/>
              </w:rPr>
              <w:t xml:space="preserve">She </w:t>
            </w:r>
            <w:r w:rsidR="008C5215" w:rsidRPr="00D6246F">
              <w:rPr>
                <w:rFonts w:eastAsia="標楷體"/>
                <w:sz w:val="28"/>
                <w:szCs w:val="28"/>
              </w:rPr>
              <w:t>____</w:t>
            </w:r>
            <w:r w:rsidR="008C5215">
              <w:rPr>
                <w:rFonts w:eastAsia="標楷體"/>
                <w:sz w:val="28"/>
                <w:szCs w:val="28"/>
              </w:rPr>
              <w:t>_____</w:t>
            </w:r>
            <w:r w:rsidR="008C5215" w:rsidRPr="00D6246F">
              <w:rPr>
                <w:rFonts w:eastAsia="標楷體"/>
                <w:sz w:val="28"/>
                <w:szCs w:val="28"/>
              </w:rPr>
              <w:t>________</w:t>
            </w:r>
            <w:r w:rsidR="008C5215">
              <w:rPr>
                <w:rFonts w:eastAsia="標楷體"/>
                <w:sz w:val="28"/>
                <w:szCs w:val="28"/>
              </w:rPr>
              <w:t>_____</w:t>
            </w:r>
            <w:r w:rsidR="003E1453" w:rsidRPr="00D6246F">
              <w:rPr>
                <w:sz w:val="28"/>
                <w:szCs w:val="28"/>
              </w:rPr>
              <w:t xml:space="preserve"> </w:t>
            </w:r>
            <w:r w:rsidRPr="00D6246F">
              <w:rPr>
                <w:sz w:val="28"/>
                <w:szCs w:val="28"/>
              </w:rPr>
              <w:t>(learn) English for four years.</w:t>
            </w:r>
          </w:p>
        </w:tc>
      </w:tr>
      <w:tr w:rsidR="0000007A" w:rsidRPr="00E703E4" w14:paraId="71D01F07" w14:textId="77777777" w:rsidTr="0000007A">
        <w:trPr>
          <w:trHeight w:val="767"/>
        </w:trPr>
        <w:tc>
          <w:tcPr>
            <w:tcW w:w="609" w:type="dxa"/>
          </w:tcPr>
          <w:p w14:paraId="3B343C23" w14:textId="77777777" w:rsidR="0000007A" w:rsidRPr="00E703E4" w:rsidRDefault="0000007A" w:rsidP="005D1977">
            <w:pPr>
              <w:spacing w:line="58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E703E4">
              <w:rPr>
                <w:rFonts w:eastAsia="標楷體"/>
                <w:sz w:val="28"/>
                <w:szCs w:val="28"/>
              </w:rPr>
              <w:t xml:space="preserve">3. </w:t>
            </w:r>
          </w:p>
        </w:tc>
        <w:tc>
          <w:tcPr>
            <w:tcW w:w="9123" w:type="dxa"/>
          </w:tcPr>
          <w:p w14:paraId="5DF3ECCB" w14:textId="53FB20CD" w:rsidR="0000007A" w:rsidRPr="00E703E4" w:rsidRDefault="002872A8" w:rsidP="005D1977">
            <w:pPr>
              <w:spacing w:line="580" w:lineRule="exact"/>
              <w:rPr>
                <w:rFonts w:eastAsia="標楷體"/>
                <w:sz w:val="28"/>
                <w:szCs w:val="28"/>
              </w:rPr>
            </w:pPr>
            <w:r w:rsidRPr="00D6246F">
              <w:rPr>
                <w:sz w:val="28"/>
                <w:szCs w:val="28"/>
              </w:rPr>
              <w:t xml:space="preserve">He </w:t>
            </w:r>
            <w:r w:rsidR="008C5215" w:rsidRPr="00D6246F">
              <w:rPr>
                <w:rFonts w:eastAsia="標楷體"/>
                <w:sz w:val="28"/>
                <w:szCs w:val="28"/>
              </w:rPr>
              <w:t>____</w:t>
            </w:r>
            <w:r w:rsidR="008C5215">
              <w:rPr>
                <w:rFonts w:eastAsia="標楷體"/>
                <w:sz w:val="28"/>
                <w:szCs w:val="28"/>
              </w:rPr>
              <w:t>_____</w:t>
            </w:r>
            <w:r w:rsidR="008C5215" w:rsidRPr="00D6246F">
              <w:rPr>
                <w:rFonts w:eastAsia="標楷體"/>
                <w:sz w:val="28"/>
                <w:szCs w:val="28"/>
              </w:rPr>
              <w:t>________</w:t>
            </w:r>
            <w:r w:rsidR="008C5215">
              <w:rPr>
                <w:rFonts w:eastAsia="標楷體"/>
                <w:sz w:val="28"/>
                <w:szCs w:val="28"/>
              </w:rPr>
              <w:t>_____</w:t>
            </w:r>
            <w:r w:rsidR="003E1453" w:rsidRPr="00D6246F">
              <w:rPr>
                <w:sz w:val="28"/>
                <w:szCs w:val="28"/>
              </w:rPr>
              <w:t xml:space="preserve"> </w:t>
            </w:r>
            <w:r w:rsidRPr="00D6246F">
              <w:rPr>
                <w:sz w:val="28"/>
                <w:szCs w:val="28"/>
              </w:rPr>
              <w:t>(take) a shower when she called him.</w:t>
            </w:r>
          </w:p>
        </w:tc>
      </w:tr>
      <w:tr w:rsidR="0000007A" w:rsidRPr="00E703E4" w14:paraId="77467316" w14:textId="77777777" w:rsidTr="0000007A">
        <w:trPr>
          <w:trHeight w:val="767"/>
        </w:trPr>
        <w:tc>
          <w:tcPr>
            <w:tcW w:w="609" w:type="dxa"/>
          </w:tcPr>
          <w:p w14:paraId="58435656" w14:textId="77777777" w:rsidR="0000007A" w:rsidRPr="00E703E4" w:rsidRDefault="0000007A" w:rsidP="005D1977">
            <w:pPr>
              <w:spacing w:line="58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E703E4">
              <w:rPr>
                <w:rFonts w:eastAsia="標楷體"/>
                <w:sz w:val="28"/>
                <w:szCs w:val="28"/>
              </w:rPr>
              <w:t xml:space="preserve">4. </w:t>
            </w:r>
          </w:p>
        </w:tc>
        <w:tc>
          <w:tcPr>
            <w:tcW w:w="9123" w:type="dxa"/>
          </w:tcPr>
          <w:p w14:paraId="2A5418C1" w14:textId="2720275A" w:rsidR="0000007A" w:rsidRPr="00E703E4" w:rsidRDefault="002872A8" w:rsidP="005D1977">
            <w:pPr>
              <w:spacing w:line="580" w:lineRule="exact"/>
              <w:rPr>
                <w:rFonts w:eastAsia="標楷體"/>
                <w:sz w:val="28"/>
                <w:szCs w:val="28"/>
              </w:rPr>
            </w:pPr>
            <w:r w:rsidRPr="00D6246F">
              <w:rPr>
                <w:sz w:val="28"/>
                <w:szCs w:val="28"/>
              </w:rPr>
              <w:t xml:space="preserve">I never met him after he </w:t>
            </w:r>
            <w:r w:rsidR="008C5215" w:rsidRPr="00D6246F">
              <w:rPr>
                <w:rFonts w:eastAsia="標楷體"/>
                <w:sz w:val="28"/>
                <w:szCs w:val="28"/>
              </w:rPr>
              <w:t>____</w:t>
            </w:r>
            <w:r w:rsidR="008C5215">
              <w:rPr>
                <w:rFonts w:eastAsia="標楷體"/>
                <w:sz w:val="28"/>
                <w:szCs w:val="28"/>
              </w:rPr>
              <w:t>_____</w:t>
            </w:r>
            <w:r w:rsidR="008C5215" w:rsidRPr="00D6246F">
              <w:rPr>
                <w:rFonts w:eastAsia="標楷體"/>
                <w:sz w:val="28"/>
                <w:szCs w:val="28"/>
              </w:rPr>
              <w:t>________</w:t>
            </w:r>
            <w:r w:rsidR="008C5215">
              <w:rPr>
                <w:rFonts w:eastAsia="標楷體"/>
                <w:sz w:val="28"/>
                <w:szCs w:val="28"/>
              </w:rPr>
              <w:t>_____</w:t>
            </w:r>
            <w:r w:rsidRPr="00D6246F">
              <w:rPr>
                <w:sz w:val="28"/>
                <w:szCs w:val="28"/>
              </w:rPr>
              <w:t xml:space="preserve"> to China.</w:t>
            </w:r>
          </w:p>
        </w:tc>
      </w:tr>
      <w:tr w:rsidR="0000007A" w:rsidRPr="00E703E4" w14:paraId="1ED9C3D6" w14:textId="77777777" w:rsidTr="0000007A">
        <w:trPr>
          <w:trHeight w:val="767"/>
        </w:trPr>
        <w:tc>
          <w:tcPr>
            <w:tcW w:w="609" w:type="dxa"/>
          </w:tcPr>
          <w:p w14:paraId="64B9FE10" w14:textId="77777777" w:rsidR="0000007A" w:rsidRPr="00E703E4" w:rsidRDefault="0000007A" w:rsidP="005D1977">
            <w:pPr>
              <w:spacing w:line="58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E703E4">
              <w:rPr>
                <w:rFonts w:eastAsia="標楷體"/>
                <w:sz w:val="28"/>
                <w:szCs w:val="28"/>
              </w:rPr>
              <w:t xml:space="preserve">5. </w:t>
            </w:r>
          </w:p>
        </w:tc>
        <w:tc>
          <w:tcPr>
            <w:tcW w:w="9123" w:type="dxa"/>
          </w:tcPr>
          <w:p w14:paraId="4E549B61" w14:textId="657B5040" w:rsidR="0000007A" w:rsidRPr="00E703E4" w:rsidRDefault="0000007A" w:rsidP="00B26C3A">
            <w:pPr>
              <w:spacing w:line="580" w:lineRule="exact"/>
              <w:rPr>
                <w:rFonts w:eastAsia="標楷體"/>
                <w:sz w:val="28"/>
                <w:szCs w:val="28"/>
              </w:rPr>
            </w:pPr>
            <w:r w:rsidRPr="00E703E4">
              <w:rPr>
                <w:rFonts w:eastAsia="標楷體"/>
                <w:sz w:val="28"/>
                <w:szCs w:val="28"/>
              </w:rPr>
              <w:t>She</w:t>
            </w:r>
            <w:r w:rsidR="008C5215" w:rsidRPr="00D6246F">
              <w:rPr>
                <w:rFonts w:eastAsia="標楷體"/>
                <w:sz w:val="28"/>
                <w:szCs w:val="28"/>
              </w:rPr>
              <w:t>____</w:t>
            </w:r>
            <w:r w:rsidR="008C5215">
              <w:rPr>
                <w:rFonts w:eastAsia="標楷體"/>
                <w:sz w:val="28"/>
                <w:szCs w:val="28"/>
              </w:rPr>
              <w:t>_____</w:t>
            </w:r>
            <w:r w:rsidR="008C5215" w:rsidRPr="00D6246F">
              <w:rPr>
                <w:rFonts w:eastAsia="標楷體"/>
                <w:sz w:val="28"/>
                <w:szCs w:val="28"/>
              </w:rPr>
              <w:t>________</w:t>
            </w:r>
            <w:r w:rsidR="008C5215">
              <w:rPr>
                <w:rFonts w:eastAsia="標楷體"/>
                <w:sz w:val="28"/>
                <w:szCs w:val="28"/>
              </w:rPr>
              <w:t>_____</w:t>
            </w:r>
            <w:r w:rsidR="00AC3D8F" w:rsidRPr="00E703E4">
              <w:rPr>
                <w:rFonts w:eastAsia="標楷體"/>
                <w:sz w:val="28"/>
                <w:szCs w:val="28"/>
              </w:rPr>
              <w:t xml:space="preserve"> </w:t>
            </w:r>
            <w:r w:rsidRPr="00E703E4">
              <w:rPr>
                <w:rFonts w:eastAsia="標楷體"/>
                <w:sz w:val="28"/>
                <w:szCs w:val="28"/>
              </w:rPr>
              <w:t>(</w:t>
            </w:r>
            <w:r w:rsidR="00B26C3A">
              <w:rPr>
                <w:rFonts w:eastAsia="標楷體" w:hint="eastAsia"/>
                <w:sz w:val="28"/>
                <w:szCs w:val="28"/>
              </w:rPr>
              <w:t>watch</w:t>
            </w:r>
            <w:r w:rsidRPr="00E703E4">
              <w:rPr>
                <w:rFonts w:eastAsia="標楷體"/>
                <w:sz w:val="28"/>
                <w:szCs w:val="28"/>
              </w:rPr>
              <w:t xml:space="preserve">) </w:t>
            </w:r>
            <w:r w:rsidR="00B26C3A">
              <w:rPr>
                <w:rFonts w:eastAsia="標楷體" w:hint="eastAsia"/>
                <w:sz w:val="28"/>
                <w:szCs w:val="28"/>
              </w:rPr>
              <w:t>TV</w:t>
            </w:r>
            <w:r w:rsidR="00C6014B">
              <w:rPr>
                <w:rFonts w:eastAsia="標楷體"/>
                <w:sz w:val="28"/>
                <w:szCs w:val="28"/>
              </w:rPr>
              <w:t xml:space="preserve"> when </w:t>
            </w:r>
            <w:r w:rsidR="00B26C3A">
              <w:rPr>
                <w:rFonts w:eastAsia="標楷體" w:hint="eastAsia"/>
                <w:sz w:val="28"/>
                <w:szCs w:val="28"/>
              </w:rPr>
              <w:t>her mom</w:t>
            </w:r>
            <w:r w:rsidR="00B26C3A">
              <w:rPr>
                <w:rFonts w:eastAsia="標楷體"/>
                <w:sz w:val="28"/>
                <w:szCs w:val="28"/>
              </w:rPr>
              <w:t xml:space="preserve"> </w:t>
            </w:r>
            <w:r w:rsidR="003E1453" w:rsidRPr="00D6246F">
              <w:rPr>
                <w:rFonts w:eastAsia="標楷體"/>
                <w:sz w:val="28"/>
                <w:szCs w:val="28"/>
              </w:rPr>
              <w:t>____</w:t>
            </w:r>
            <w:r w:rsidR="003E1453">
              <w:rPr>
                <w:rFonts w:eastAsia="標楷體"/>
                <w:sz w:val="28"/>
                <w:szCs w:val="28"/>
              </w:rPr>
              <w:t>_____</w:t>
            </w:r>
            <w:r w:rsidR="003E1453" w:rsidRPr="00D6246F">
              <w:rPr>
                <w:rFonts w:eastAsia="標楷體"/>
                <w:sz w:val="28"/>
                <w:szCs w:val="28"/>
              </w:rPr>
              <w:t>____</w:t>
            </w:r>
            <w:r w:rsidR="003E1453">
              <w:rPr>
                <w:rFonts w:eastAsia="標楷體"/>
                <w:sz w:val="28"/>
                <w:szCs w:val="28"/>
              </w:rPr>
              <w:t xml:space="preserve"> </w:t>
            </w:r>
            <w:r w:rsidR="00B26C3A">
              <w:rPr>
                <w:rFonts w:eastAsia="標楷體"/>
                <w:sz w:val="28"/>
                <w:szCs w:val="28"/>
              </w:rPr>
              <w:t>(</w:t>
            </w:r>
            <w:r w:rsidR="00B26C3A">
              <w:rPr>
                <w:rFonts w:eastAsia="標楷體" w:hint="eastAsia"/>
                <w:sz w:val="28"/>
                <w:szCs w:val="28"/>
              </w:rPr>
              <w:t>come</w:t>
            </w:r>
            <w:r w:rsidR="00B26C3A">
              <w:rPr>
                <w:rFonts w:eastAsia="標楷體"/>
                <w:sz w:val="28"/>
                <w:szCs w:val="28"/>
              </w:rPr>
              <w:t>) h</w:t>
            </w:r>
            <w:r w:rsidR="00B26C3A">
              <w:rPr>
                <w:rFonts w:eastAsia="標楷體" w:hint="eastAsia"/>
                <w:sz w:val="28"/>
                <w:szCs w:val="28"/>
              </w:rPr>
              <w:t>ome</w:t>
            </w:r>
            <w:r w:rsidR="00C6014B">
              <w:rPr>
                <w:rFonts w:eastAsia="標楷體"/>
                <w:sz w:val="28"/>
                <w:szCs w:val="28"/>
              </w:rPr>
              <w:t>.</w:t>
            </w:r>
          </w:p>
        </w:tc>
      </w:tr>
    </w:tbl>
    <w:p w14:paraId="233ABC4A" w14:textId="0E3FAE2A" w:rsidR="00F05C98" w:rsidRDefault="00F05C98" w:rsidP="00F57809"/>
    <w:p w14:paraId="65DB1C05" w14:textId="03828A48" w:rsidR="00F57809" w:rsidRPr="00E64733" w:rsidRDefault="00F57809" w:rsidP="00E64733">
      <w:pPr>
        <w:pStyle w:val="ad"/>
        <w:spacing w:after="72"/>
        <w:ind w:leftChars="0" w:left="0"/>
        <w:rPr>
          <w:rFonts w:ascii="微軟正黑體" w:eastAsia="微軟正黑體" w:hAnsi="微軟正黑體" w:hint="eastAsia"/>
        </w:rPr>
      </w:pPr>
      <w:r>
        <w:rPr>
          <w:noProof/>
        </w:rPr>
      </w:r>
      <w:r>
        <w:rPr>
          <w:noProof/>
        </w:rPr>
        <w:pict w14:anchorId="480AE40A">
          <v:group id="群組 45" o:spid="_x0000_s1066" style="width:437.45pt;height:29.4pt;mso-position-horizontal-relative:char;mso-position-vertical-relative:line" coordsize="55561,3733">
            <v:shape id="五邊形 46" o:spid="_x0000_s1067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Otrf8QA&#10;AADbAAAADwAAAGRycy9kb3ducmV2LnhtbESPQWvCQBSE74X+h+UVehHdtASV6CqlIvRYo+j1mX0m&#10;0ezbdHfV+O9dQehxmJlvmOm8M424kPO1ZQUfgwQEcWF1zaWCzXrZH4PwAVljY5kU3MjDfPb6MsVM&#10;2yuv6JKHUkQI+wwVVCG0mZS+qMigH9iWOHoH6wyGKF0ptcNrhJtGfibJUBqsOS5U2NJ3RcUpPxsF&#10;Zrs4UfrbG+W71TkdNbf933HslHp/674mIAJ14T/8bP9oBekQHl/iD5Cz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zra3/EAAAA2wAAAA8AAAAAAAAAAAAAAAAAmAIAAGRycy9k&#10;b3ducmV2LnhtbFBLBQYAAAAABAAEAPUAAACJAwAAAAA=&#10;" adj="18389" fillcolor="#f2f2f2 [3052]" strokecolor="white [3212]" strokeweight="1pt"/>
            <v:group id="群組 47" o:spid="_x0000_s1068" style="position:absolute;left:381;top:561;width:55180;height:3154" coordorigin="3,-394" coordsize="146,12771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<v:shape id="文字方塊 2" o:spid="_x0000_s1069" type="#_x0000_t202" style="position:absolute;left:3;top:2947;width:28;height:124378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i/hEr8A&#10;AADbAAAADwAAAGRycy9kb3ducmV2LnhtbERPW2vCMBR+H/gfwhH2tqaOsZVqFBEGY29eEHw7JMem&#10;2JyUJNb235uHwR4/vvtqM7pODBRi61nBoihBEGtvWm4UnI7fbxWImJANdp5JwUQRNuvZywpr4x+8&#10;p+GQGpFDONaowKbU11JGbclhLHxPnLmrDw5ThqGRJuAjh7tOvpflp3TYcm6w2NPOkr4d7k7B13j2&#10;1Efa0eU66GDbqep+J6Ve5+N2CSLRmP7Ff+4fo+Ajj81f8g+Q6y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mL+ESvwAAANsAAAAPAAAAAAAAAAAAAAAAAJgCAABkcnMvZG93bnJl&#10;di54bWxQSwUGAAAAAAQABAD1AAAAhAMAAAAA&#10;" filled="f" stroked="f">
                <v:textbox style="mso-fit-shape-to-text:t" inset="0,0,0,0">
                  <w:txbxContent>
                    <w:p w14:paraId="64DB223B" w14:textId="77777777" w:rsidR="00F57809" w:rsidRPr="00AD3D1D" w:rsidRDefault="00F57809" w:rsidP="00F57809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三</w:t>
                      </w:r>
                      <w:r>
                        <w:t>、</w:t>
                      </w:r>
                      <w:r>
                        <w:rPr>
                          <w:rFonts w:ascii="微軟正黑體" w:hAnsi="微軟正黑體" w:hint="eastAsia"/>
                        </w:rPr>
                        <w:t>句子翻譯</w:t>
                      </w:r>
                    </w:p>
                  </w:txbxContent>
                </v:textbox>
              </v:shape>
              <v:shape id="文字方塊 2" o:spid="_x0000_s1070" type="#_x0000_t202" style="position:absolute;left:37;top:-394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XEGsEA&#10;AADbAAAADwAAAGRycy9kb3ducmV2LnhtbESPQYvCMBSE74L/ITzBi2haEdFqFFkUxNuqF2+P5tkW&#10;m5fSZNvqrzeCsMdhZr5h1tvOlKKh2hWWFcSTCARxanXBmYLr5TBegHAeWWNpmRQ8ycF20++tMdG2&#10;5V9qzj4TAcIuQQW591UipUtzMugmtiIO3t3WBn2QdSZ1jW2Am1JOo2guDRYcFnKs6Cen9HH+Mwrm&#10;3b4anZY0bV9p2fDtFceeYqWGg263AuGp8//hb/uoFcyW8PkSfoDc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HlxBrBAAAA2wAAAA8AAAAAAAAAAAAAAAAAmAIAAGRycy9kb3du&#10;cmV2LnhtbFBLBQYAAAAABAAEAPUAAACGAwAAAAA=&#10;" filled="f" stroked="f">
                <v:textbox style="mso-fit-shape-to-text:t" inset="0,0,0,0">
                  <w:txbxContent>
                    <w:p w14:paraId="45BD2007" w14:textId="77777777" w:rsidR="00F57809" w:rsidRPr="00E64733" w:rsidRDefault="00F57809" w:rsidP="00F57809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下列中文句子翻譯成英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文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1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5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1F562AAB" w14:textId="77777777" w:rsidR="00A9079E" w:rsidRPr="00E64733" w:rsidRDefault="00F05C98" w:rsidP="00E64733">
      <w:pPr>
        <w:pStyle w:val="ad"/>
        <w:spacing w:after="72"/>
        <w:ind w:left="144"/>
      </w:pPr>
      <w:r w:rsidRPr="00F05C98">
        <w:t>1.</w:t>
      </w:r>
      <w:r w:rsidR="000166DD">
        <w:t xml:space="preserve"> </w:t>
      </w:r>
      <w:r w:rsidR="00A965C2">
        <w:rPr>
          <w:rFonts w:ascii="Verdana" w:hAnsi="Verdana" w:cs="Arial" w:hint="eastAsia"/>
          <w:szCs w:val="28"/>
        </w:rPr>
        <w:t>他今天早上九點在做什麼？</w:t>
      </w:r>
    </w:p>
    <w:p w14:paraId="47AF960C" w14:textId="77777777" w:rsidR="00F05C98" w:rsidRPr="00F05C98" w:rsidRDefault="00F05C98" w:rsidP="00F05C98">
      <w:pPr>
        <w:pStyle w:val="ae"/>
        <w:spacing w:after="36"/>
        <w:ind w:left="480" w:right="1320"/>
      </w:pPr>
    </w:p>
    <w:p w14:paraId="361C1F7B" w14:textId="77777777" w:rsidR="00A9079E" w:rsidRPr="00F05C98" w:rsidRDefault="00F05C98" w:rsidP="00E64733">
      <w:pPr>
        <w:pStyle w:val="ad"/>
        <w:spacing w:after="72"/>
        <w:ind w:left="144"/>
      </w:pPr>
      <w:r w:rsidRPr="00F05C98">
        <w:t>2.</w:t>
      </w:r>
      <w:r w:rsidR="000166DD" w:rsidRPr="000166DD">
        <w:rPr>
          <w:rFonts w:ascii="Verdana" w:hAnsi="Verdana" w:hint="eastAsia"/>
        </w:rPr>
        <w:t xml:space="preserve"> </w:t>
      </w:r>
      <w:r w:rsidR="00A965C2">
        <w:rPr>
          <w:rFonts w:ascii="Verdana" w:hAnsi="Verdana" w:cs="Arial" w:hint="eastAsia"/>
          <w:szCs w:val="28"/>
        </w:rPr>
        <w:t>他們的媽媽回家時，他們正在洗澡。</w:t>
      </w:r>
    </w:p>
    <w:p w14:paraId="6FF07258" w14:textId="77777777" w:rsidR="00A9079E" w:rsidRPr="00F05C98" w:rsidRDefault="00A9079E" w:rsidP="00F05C98">
      <w:pPr>
        <w:pStyle w:val="ae"/>
        <w:spacing w:after="36"/>
        <w:ind w:left="480" w:right="1320"/>
      </w:pPr>
    </w:p>
    <w:p w14:paraId="765F90CD" w14:textId="77777777" w:rsidR="00A9079E" w:rsidRDefault="00F05C98" w:rsidP="00E64733">
      <w:pPr>
        <w:pStyle w:val="ad"/>
        <w:spacing w:after="72"/>
        <w:ind w:left="144"/>
      </w:pPr>
      <w:r w:rsidRPr="00F05C98">
        <w:t>3.</w:t>
      </w:r>
      <w:r w:rsidR="000166DD" w:rsidRPr="000166DD">
        <w:rPr>
          <w:rFonts w:ascii="Verdana" w:hAnsi="Verdana" w:hint="eastAsia"/>
        </w:rPr>
        <w:t xml:space="preserve"> </w:t>
      </w:r>
      <w:r w:rsidR="00A965C2">
        <w:rPr>
          <w:rFonts w:ascii="Verdana" w:hAnsi="Verdana" w:cs="Arial" w:hint="eastAsia"/>
          <w:szCs w:val="28"/>
        </w:rPr>
        <w:t>我回家的時候，我的妹妹正在看小說。</w:t>
      </w:r>
    </w:p>
    <w:p w14:paraId="4B430BF9" w14:textId="77777777" w:rsidR="00F05C98" w:rsidRPr="00F05C98" w:rsidRDefault="00F05C98" w:rsidP="00F05C98">
      <w:pPr>
        <w:pStyle w:val="ae"/>
        <w:spacing w:after="36"/>
        <w:ind w:left="480" w:right="1320"/>
      </w:pPr>
    </w:p>
    <w:p w14:paraId="662F20E7" w14:textId="77777777" w:rsidR="00A9079E" w:rsidRDefault="00F05C98" w:rsidP="00E64733">
      <w:pPr>
        <w:pStyle w:val="ad"/>
        <w:spacing w:after="72"/>
        <w:ind w:left="144"/>
        <w:rPr>
          <w:rFonts w:eastAsia="微軟正黑體"/>
        </w:rPr>
      </w:pPr>
      <w:r w:rsidRPr="00F05C98">
        <w:rPr>
          <w:rFonts w:hint="eastAsia"/>
        </w:rPr>
        <w:t>4.</w:t>
      </w:r>
      <w:r w:rsidR="000166DD" w:rsidRPr="000166DD">
        <w:rPr>
          <w:rFonts w:ascii="Verdana" w:hAnsi="標楷體" w:hint="eastAsia"/>
          <w:szCs w:val="28"/>
        </w:rPr>
        <w:t xml:space="preserve"> </w:t>
      </w:r>
      <w:r w:rsidR="00A965C2" w:rsidRPr="00AC7C07">
        <w:rPr>
          <w:rFonts w:ascii="Verdana" w:hAnsi="Arial" w:cs="Arial" w:hint="eastAsia"/>
          <w:szCs w:val="28"/>
        </w:rPr>
        <w:t>你的弟弟打棒球的時候，你正在做什麼？</w:t>
      </w:r>
    </w:p>
    <w:p w14:paraId="390E28C4" w14:textId="77777777" w:rsidR="00F05C98" w:rsidRPr="00F05C98" w:rsidRDefault="00F05C98" w:rsidP="00F05C98">
      <w:pPr>
        <w:pStyle w:val="ae"/>
        <w:spacing w:after="36"/>
        <w:ind w:left="480" w:right="1320"/>
        <w:rPr>
          <w:rStyle w:val="af2"/>
        </w:rPr>
      </w:pPr>
    </w:p>
    <w:p w14:paraId="6F3EC1CA" w14:textId="77777777" w:rsidR="00A9079E" w:rsidRDefault="00F05C98" w:rsidP="00E64733">
      <w:pPr>
        <w:pStyle w:val="ad"/>
        <w:spacing w:after="72"/>
        <w:ind w:left="144"/>
      </w:pPr>
      <w:r>
        <w:rPr>
          <w:rFonts w:hint="eastAsia"/>
        </w:rPr>
        <w:t>5.</w:t>
      </w:r>
      <w:r w:rsidR="000166DD" w:rsidRPr="000166DD">
        <w:rPr>
          <w:rFonts w:ascii="Verdana" w:hAnsi="Verdana" w:hint="eastAsia"/>
        </w:rPr>
        <w:t xml:space="preserve"> </w:t>
      </w:r>
      <w:r w:rsidR="00A965C2" w:rsidRPr="00C305A5">
        <w:rPr>
          <w:rFonts w:ascii="Verdana" w:hAnsi="Arial" w:cs="Arial"/>
          <w:szCs w:val="28"/>
        </w:rPr>
        <w:t>昨</w:t>
      </w:r>
      <w:r w:rsidR="00A965C2">
        <w:rPr>
          <w:rFonts w:ascii="Verdana" w:hAnsi="Arial" w:cs="Arial" w:hint="eastAsia"/>
          <w:szCs w:val="28"/>
        </w:rPr>
        <w:t>晚</w:t>
      </w:r>
      <w:r w:rsidR="00A965C2">
        <w:rPr>
          <w:rFonts w:ascii="Verdana" w:hAnsi="Arial" w:cs="Arial" w:hint="eastAsia"/>
          <w:szCs w:val="28"/>
        </w:rPr>
        <w:t>11</w:t>
      </w:r>
      <w:r w:rsidR="00A965C2" w:rsidRPr="00C305A5">
        <w:rPr>
          <w:rFonts w:ascii="Verdana" w:hAnsi="Arial" w:cs="Arial"/>
          <w:szCs w:val="28"/>
        </w:rPr>
        <w:t>點</w:t>
      </w:r>
      <w:r w:rsidR="00A965C2">
        <w:rPr>
          <w:rFonts w:ascii="Verdana" w:hAnsi="Arial" w:cs="Arial" w:hint="eastAsia"/>
          <w:szCs w:val="28"/>
        </w:rPr>
        <w:t>的時候，她正在讀書</w:t>
      </w:r>
      <w:r w:rsidR="00A965C2" w:rsidRPr="00C305A5">
        <w:rPr>
          <w:rFonts w:ascii="Verdana" w:hAnsi="Arial" w:cs="Arial"/>
          <w:szCs w:val="28"/>
        </w:rPr>
        <w:t>。</w:t>
      </w:r>
    </w:p>
    <w:p w14:paraId="559D5360" w14:textId="77777777" w:rsidR="00687616" w:rsidRPr="00F51552" w:rsidRDefault="00687616" w:rsidP="00F51552">
      <w:pPr>
        <w:pStyle w:val="ae"/>
        <w:spacing w:after="36"/>
        <w:ind w:left="480" w:right="1320"/>
        <w:rPr>
          <w:rStyle w:val="af2"/>
        </w:rPr>
      </w:pPr>
      <w:bookmarkStart w:id="0" w:name="_GoBack"/>
      <w:bookmarkEnd w:id="0"/>
    </w:p>
    <w:sectPr w:rsidR="00687616" w:rsidRPr="00F51552" w:rsidSect="00F51552">
      <w:headerReference w:type="default" r:id="rId12"/>
      <w:pgSz w:w="20636" w:h="14570" w:orient="landscape" w:code="12"/>
      <w:pgMar w:top="2269" w:right="567" w:bottom="1276" w:left="567" w:header="284" w:footer="701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84CEC0" w14:textId="77777777" w:rsidR="00103DED" w:rsidRDefault="00103DED">
      <w:r>
        <w:separator/>
      </w:r>
    </w:p>
  </w:endnote>
  <w:endnote w:type="continuationSeparator" w:id="0">
    <w:p w14:paraId="0EE6C91D" w14:textId="77777777" w:rsidR="00103DED" w:rsidRDefault="00103D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763D85" w14:textId="77777777" w:rsidR="0041669E" w:rsidRDefault="0041669E" w:rsidP="0041669E">
    <w:pPr>
      <w:pStyle w:val="a6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99961B" w14:textId="2AAA681F" w:rsidR="0041669E" w:rsidRDefault="00BC1443" w:rsidP="0041669E">
    <w:pPr>
      <w:pStyle w:val="a6"/>
      <w:jc w:val="center"/>
    </w:pPr>
    <w:r w:rsidRPr="003E1453">
      <w:rPr>
        <w:rFonts w:hint="eastAsia"/>
      </w:rPr>
      <w:t>第一版</w:t>
    </w:r>
    <w:r w:rsidR="0041669E">
      <w:rPr>
        <w:rFonts w:hint="eastAsia"/>
      </w:rPr>
      <w:t>-</w:t>
    </w:r>
    <w:r w:rsidR="0041669E">
      <w:rPr>
        <w:rFonts w:hint="eastAsia"/>
      </w:rPr>
      <w:t>英文檢測卷</w:t>
    </w:r>
    <w:r w:rsidR="0041669E">
      <w:rPr>
        <w:rFonts w:hint="eastAsia"/>
      </w:rPr>
      <w:t xml:space="preserve"> </w:t>
    </w:r>
    <w:r w:rsidR="006217F6">
      <w:rPr>
        <w:rFonts w:hint="eastAsia"/>
      </w:rPr>
      <w:t>中</w:t>
    </w:r>
    <w:r w:rsidR="00011BA0">
      <w:rPr>
        <w:rFonts w:hint="eastAsia"/>
      </w:rPr>
      <w:t>級下</w:t>
    </w:r>
    <w:r w:rsidR="0041669E">
      <w:rPr>
        <w:rFonts w:hint="eastAsia"/>
      </w:rPr>
      <w:t xml:space="preserve"> </w:t>
    </w:r>
    <w:r w:rsidR="0041669E">
      <w:rPr>
        <w:rFonts w:hint="eastAsia"/>
      </w:rPr>
      <w:t>第</w:t>
    </w:r>
    <w:r w:rsidR="00CA6B9E">
      <w:rPr>
        <w:rFonts w:hint="eastAsia"/>
      </w:rPr>
      <w:t>14</w:t>
    </w:r>
    <w:r w:rsidR="0041669E">
      <w:rPr>
        <w:rFonts w:hint="eastAsia"/>
      </w:rPr>
      <w:t>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C6CD0A" w14:textId="77777777" w:rsidR="00103DED" w:rsidRDefault="00103DED">
      <w:r>
        <w:separator/>
      </w:r>
    </w:p>
  </w:footnote>
  <w:footnote w:type="continuationSeparator" w:id="0">
    <w:p w14:paraId="7DE6199F" w14:textId="77777777" w:rsidR="00103DED" w:rsidRDefault="00103D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6B026F" w14:textId="77777777" w:rsidR="00C515F1" w:rsidRDefault="00103DED" w:rsidP="005E6D00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rPr>
        <w:noProof/>
      </w:rPr>
    </w:r>
    <w:r>
      <w:rPr>
        <w:noProof/>
      </w:rPr>
      <w:pict w14:anchorId="75481785">
        <v:group id="群組 475" o:spid="_x0000_s2073" style="width:973.9pt;height:97.5pt;mso-position-horizontal-relative:char;mso-position-vertical-relative:line" coordorigin=",237" coordsize="123686,12383">
          <v:group id="群組 476" o:spid="_x0000_s2081" style="position:absolute;left:15862;top:1563;width:64448;height:9903" coordorigin="-26885,22" coordsize="66516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gl3SsYAAADcAAAADwAAAGRycy9kb3ducmV2LnhtbESPQWvCQBSE74L/YXlC&#10;b3UTa22JWUVEpQcpVAvF2yP7TEKyb0N2TeK/7xYKHoeZ+YZJ14OpRUetKy0riKcRCOLM6pJzBd/n&#10;/fM7COeRNdaWScGdHKxX41GKibY9f1F38rkIEHYJKii8bxIpXVaQQTe1DXHwrrY16INsc6lb7APc&#10;1HIWRQtpsOSwUGBD24Ky6nQzCg499puXeNcdq+v2fjm/fv4cY1LqaTJsliA8Df4R/m9/aAXzt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eCXdKxgAAANwA&#10;AAAPAAAAAAAAAAAAAAAAAKoCAABkcnMvZG93bnJldi54bWxQSwUGAAAAAAQABAD6AAAAnQMAAAAA&#10;">
            <v:group id="群組 477" o:spid="_x0000_s2092" style="position:absolute;left:17945;top:235;width:21685;height:10960" coordorigin="-1809,235" coordsize="21689,109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UXS0cYAAADcAAAADwAAAGRycy9kb3ducmV2LnhtbESPQWvCQBSE74L/YXlC&#10;b3UTa2uJWUVEpQcpVAvF2yP7TEKyb0N2TeK/7xYKHoeZ+YZJ14OpRUetKy0riKcRCOLM6pJzBd/n&#10;/fM7COeRNdaWScGdHKxX41GKibY9f1F38rkIEHYJKii8bxIpXVaQQTe1DXHwrrY16INsc6lb7APc&#10;1HIWRW/SYMlhocCGtgVl1elmFBx67Dcv8a47Vtft/XJ+/fw5xqTU02TYLEF4Gvwj/N/+0Armi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xRdLRxgAAANwA&#10;AAAPAAAAAAAAAAAAAAAAAKoCAABkcnMvZG93bnJldi54bWxQSwUGAAAAAAQABAD6AAAAnQM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478" o:spid="_x0000_s2096" type="#_x0000_t75" style="position:absolute;left:8245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VY2EnEAAAA3AAAAA8AAABkcnMvZG93bnJldi54bWxET8tqwkAU3Rf8h+EKbkqdKL6IGUWFSh9g&#10;W3WT3SVzzQQzd0JmqunfdxaFLg/nna07W4sbtb5yrGA0TEAQF05XXCo4n56fFiB8QNZYOyYFP+Rh&#10;veo9ZJhqd+cvuh1DKWII+xQVmBCaVEpfGLLoh64hjtzFtRZDhG0pdYv3GG5rOU6SmbRYcWww2NDO&#10;UHE9flsF0/3H2/v8cboJ21djK1fk58NnrtSg322WIAJ14V/8537RCibzuDaeiUdArn4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VY2En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79" o:spid="_x0000_s2095" type="#_x0000_t75" style="position:absolute;left:3197;top:235;width:6997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VcesDEAAAA3AAAAA8AAABkcnMvZG93bnJldi54bWxEj0+LwjAUxO+C3yE8wZum/kHdrlFEWBXB&#10;Q3UPe3w0z7bYvJQma+u3N4LgcZiZ3zDLdWtKcafaFZYVjIYRCOLU6oIzBb+Xn8EChPPIGkvLpOBB&#10;DtarbmeJsbYNJ3Q/+0wECLsYFeTeV7GULs3JoBvaijh4V1sb9EHWmdQ1NgFuSjmOopk0WHBYyLGi&#10;bU7p7fxvFMz3dpL8zXbZ7YgJj8rTrsHtWKl+r918g/DU+k/43T5oBdP5F7zOhCMgV0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HVcesD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0" o:spid="_x0000_s2094" type="#_x0000_t75" style="position:absolute;left:-1809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77pGjEAAAA3AAAAA8AAABkcnMvZG93bnJldi54bWxET8tqwkAU3Rf8h+EKbkqdKGolZhQVKn2A&#10;rY9NdpfMNRPM3AmZqaZ/31kUujycd7bqbC1u1PrKsYLRMAFBXDhdcangfHp5moPwAVlj7ZgU/JCH&#10;1bL3kGGq3Z0PdDuGUsQQ9ikqMCE0qZS+MGTRD11DHLmLay2GCNtS6hbvMdzWcpwkM2mx4thgsKGt&#10;oeJ6/LYKprvP94/nx+k6bN6MrVyRn/dfuVKDfrdegAjUhX/xn/tVK5jM4/x4Jh4Bufw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77pGj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1" o:spid="_x0000_s2093" type="#_x0000_t75" style="position:absolute;left:12882;top:324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7/BuHEAAAA3AAAAA8AAABkcnMvZG93bnJldi54bWxEj0+LwjAUxO/CfofwFvamaV1RqUZZBP8g&#10;eGh3Dx4fzdu22LyUJtr67Y0geBxm5jfMct2bWtyodZVlBfEoAkGcW11xoeDvdzucg3AeWWNtmRTc&#10;ycF69TFYYqJtxyndMl+IAGGXoILS+yaR0uUlGXQj2xAH79+2Bn2QbSF1i12Am1qOo2gqDVYcFkps&#10;aFNSfsmuRsFsb7/T83RXXI6Yclyfdh1uxkp9ffY/CxCeev8Ov9oHrWAyj+F5JhwBuXo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L7/BuHEAAAA3AAAAA8AAAAAAAAAAAAAAAAA&#10;nwIAAGRycy9kb3ducmV2LnhtbFBLBQYAAAAABAAEAPcAAACQAwAAAAA=&#10;">
                <v:imagedata r:id="rId1" o:title="" recolortarget="#696565 [1454]"/>
                <v:path arrowok="t"/>
              </v:shape>
            </v:group>
            <v:group id="群組 482" o:spid="_x0000_s2082" style="position:absolute;left:-26885;top:22;width:46824;height:11262" coordorigin="-26885,-63" coordsize="46825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TnAW7FAAAA3AAA&#10;AA8AAAAAAAAAAAAAAAAAqgIAAGRycy9kb3ducmV2LnhtbFBLBQYAAAAABAAEAPoAAACcAwAAAAA=&#10;">
              <v:shape id="圖片 483" o:spid="_x0000_s2091" type="#_x0000_t75" style="position:absolute;left:12941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FhPQ3DAAAA3AAAAA8AAABkcnMvZG93bnJldi54bWxEj82qwjAUhPeC7xCO4E5Tf1CpRhFBvQh3&#10;UXXh8tAc22JzUppo69vfCMJdDjPzDbPatKYUL6pdYVnBaBiBIE6tLjhTcL3sBwsQziNrLC2Tgjc5&#10;2Ky7nRXG2jac0OvsMxEg7GJUkHtfxVK6NCeDbmgr4uDdbW3QB1lnUtfYBLgp5TiKZtJgwWEhx4p2&#10;OaWP89MomB/tJLnNDtnjhAmPyt9Dg7uxUv1eu12C8NT6//C3/aMVTBcT+JwJR0Cu/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IWE9DcMAAADcAAAADwAAAAAAAAAAAAAAAACf&#10;AgAAZHJzL2Rvd25yZXYueG1sUEsFBgAAAAAEAAQA9wAAAI8DAAAAAA==&#10;">
                <v:imagedata r:id="rId1" o:title="" recolortarget="#696565 [1454]"/>
                <v:path arrowok="t"/>
              </v:shape>
              <v:shape id="圖片 484" o:spid="_x0000_s2090" type="#_x0000_t75" style="position:absolute;left:7917;top:752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HAomvHAAAA3AAAAA8AAABkcnMvZG93bnJldi54bWxEj09rAjEUxO+C3yE8wUvRbEXrsjWKCi2t&#10;Qv178fbYvG6Wbl6WTarbb98UCh6HmfkNM1u0thJXanzpWMHjMAFBnDtdcqHgfHoZpCB8QNZYOSYF&#10;P+RhMe92Zphpd+MDXY+hEBHCPkMFJoQ6k9Lnhiz6oauJo/fpGoshyqaQusFbhNtKjpLkSVosOS4Y&#10;rGltKP86flsFk9fdZjt9mCzD6t3Y0uWX88f+olS/1y6fQQRqwz38337TCsbpGP7OxCMg57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CHAomvHAAAA3AAAAA8AAAAAAAAAAAAA&#10;AAAAnwIAAGRycy9kb3ducmV2LnhtbFBLBQYAAAAABAAEAPcAAACTAwAAAAA=&#10;">
                <v:imagedata r:id="rId1" o:title="" recolortarget="#696565 [1454]"/>
                <v:path arrowok="t"/>
              </v:shape>
              <v:shape id="圖片 485" o:spid="_x0000_s2089" type="#_x0000_t75" style="position:absolute;left:2869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HEAOLEAAAA3AAAAA8AAABkcnMvZG93bnJldi54bWxEj0GLwjAUhO+C/yE8wZumursq1SgirCsL&#10;e2j14PHRPNti81KaaOu/N4Kwx2FmvmFWm85U4k6NKy0rmIwjEMSZ1SXnCk7H79EChPPIGivLpOBB&#10;Djbrfm+FsbYtJ3RPfS4ChF2MCgrv61hKlxVk0I1tTRy8i20M+iCbXOoG2wA3lZxG0UwaLDksFFjT&#10;rqDsmt6MgvmP/UjOs31+/cWEJ9XfvsXdVKnhoNsuQXjq/H/43T5oBZ+LL3idCUdArp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HEAOL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6" o:spid="_x0000_s2088" type="#_x0000_t75" style="position:absolute;left:-2202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5emYfHAAAA3AAAAA8AAABkcnMvZG93bnJldi54bWxEj1trAjEUhN8F/0M4gi9Fs5Wqy9YoKlR6&#10;gXp98e2wOd0s3Zwsm1S3/94UCj4OM/MNM1u0thIXanzpWMHjMAFBnDtdcqHgdHwZpCB8QNZYOSYF&#10;v+RhMe92Zphpd+U9XQ6hEBHCPkMFJoQ6k9Lnhiz6oauJo/flGoshyqaQusFrhNtKjpJkIi2WHBcM&#10;1rQ2lH8ffqyC8Wb7/jF9GC/D6s3Y0uXn0+furFS/1y6fQQRqwz38337VCp7SCfydiUdAzm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L5emYfHAAAA3AAAAA8AAAAAAAAAAAAA&#10;AAAAnwIAAGRycy9kb3ducmV2LnhtbFBLBQYAAAAABAAEAPcAAACTAwAAAAA=&#10;">
                <v:imagedata r:id="rId1" o:title="" recolortarget="#696565 [1454]"/>
                <v:path arrowok="t"/>
              </v:shape>
              <v:shape id="圖片 487" o:spid="_x0000_s2087" type="#_x0000_t75" style="position:absolute;left:-7251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5aOw7EAAAA3AAAAA8AAABkcnMvZG93bnJldi54bWxEj0+LwjAUxO+C3yG8BW+a+geVbqOIsLoI&#10;Hqoe9vho3ralzUtpsrZ++40geBxm5jdMsu1NLe7UutKygukkAkGcWV1yruB2/RqvQTiPrLG2TAoe&#10;5GC7GQ4SjLXtOKX7xeciQNjFqKDwvomldFlBBt3ENsTB+7WtQR9km0vdYhfgppazKFpKgyWHhQIb&#10;2heUVZc/o2B1tPP0Z3nIqxOmPK3Phw73M6VGH/3uE4Sn3r/Dr/a3VrBYr+B5JhwBufkH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5aOw7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8" o:spid="_x0000_s2086" type="#_x0000_t75" style="position:absolute;left:-10508;top:517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CNqG7EAAAA3AAAAA8AAABkcnMvZG93bnJldi54bWxET8tqwkAU3Rf8h+EKbkqdKGolZhQVKn2A&#10;rY9NdpfMNRPM3AmZqaZ/31kUujycd7bqbC1u1PrKsYLRMAFBXDhdcangfHp5moPwAVlj7ZgU/JCH&#10;1bL3kGGq3Z0PdDuGUsQQ9ikqMCE0qZS+MGTRD11DHLmLay2GCNtS6hbvMdzWcpwkM2mx4thgsKGt&#10;oeJ6/LYKprvP94/nx+k6bN6MrVyRn/dfuVKDfrdegAjUhX/xn/tVK5jM49p4Jh4Bufw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CNqG7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9" o:spid="_x0000_s2085" type="#_x0000_t75" style="position:absolute;left:-16835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CJCufGAAAA3AAAAA8AAABkcnMvZG93bnJldi54bWxEj09rwkAUxO8Fv8PyBG9m4x9imrpKEYxF&#10;8BDbQ4+P7GsSzL4N2a2J375bKPQ4zMxvmO1+NK24U+8aywoWUQyCuLS64UrBx/txnoJwHllja5kU&#10;PMjBfjd52mKm7cAF3a++EgHCLkMFtfddJqUrazLoItsRB+/L9gZ9kH0ldY9DgJtWLuM4kQYbDgs1&#10;dnSoqbxdv42Czcmuis8kr25nLHjRXvIBD0ulZtPx9QWEp9H/h//ab1rBOn2G3zPhCMjdD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QIkK58YAAADcAAAADwAAAAAAAAAAAAAA&#10;AACfAgAAZHJzL2Rvd25yZXYueG1sUEsFBgAAAAAEAAQA9wAAAJIDAAAAAA==&#10;">
                <v:imagedata r:id="rId1" o:title="" recolortarget="#696565 [1454]"/>
                <v:path arrowok="t"/>
              </v:shape>
              <v:shape id="圖片 490" o:spid="_x0000_s2084" type="#_x0000_t75" style="position:absolute;left:-21837;top:517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siMrXEAAAA3AAAAA8AAABkcnMvZG93bnJldi54bWxET8tqAjEU3Rf6D+EWupFOxqJWR6NooaUq&#10;tL427i6T28nQyc0wiTr+vVkIXR7OezJrbSXO1PjSsYJukoIgzp0uuVBw2H+8DEH4gKyxckwKruRh&#10;Nn18mGCm3YW3dN6FQsQQ9hkqMCHUmZQ+N2TRJ64mjtyvayyGCJtC6gYvMdxW8jVNB9JiybHBYE3v&#10;hvK/3ckq6H/+rNZvnf48LJbGli4/Hr43R6Wen9r5GESgNvyL7+4vraA3ivPjmXgE5PQG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siMrX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91" o:spid="_x0000_s2083" type="#_x0000_t75" style="position:absolute;left:-26885;top:-63;width:6997;height:10444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smkDzEAAAA3AAAAA8AAABkcnMvZG93bnJldi54bWxEj0+LwjAUxO/CfofwFvamaVVcrUZZBP8g&#10;eKjrweOjebbF5qU0Wdv99kYQPA4z8xtmsepMJe7UuNKygngQgSDOrC45V3D+3fSnIJxH1lhZJgX/&#10;5GC1/OgtMNG25ZTuJ5+LAGGXoILC+zqR0mUFGXQDWxMH72obgz7IJpe6wTbATSWHUTSRBksOCwXW&#10;tC4ou53+jILvnR2ll8k2vx0w5bg6bltcD5X6+ux+5iA8df4dfrX3WsF4FsPzTDgCcvk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smkDzEAAAA3AAAAA8AAAAAAAAAAAAAAAAA&#10;nwIAAGRycy9kb3ducmV2LnhtbFBLBQYAAAAABAAEAPcAAACQAwAAAAA=&#10;">
                <v:imagedata r:id="rId1" o:title="" recolortarget="#696565 [1454]"/>
                <v:path arrowok="t"/>
              </v:shape>
            </v:group>
          </v:group>
          <v:shape id="圖片 492" o:spid="_x0000_s2080" type="#_x0000_t75" style="position:absolute;left:112459;top:593;width:11227;height:12027;flip:x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lPP6DEAAAA3AAAAA8AAABkcnMvZG93bnJldi54bWxEj0GLwjAUhO+C/yE8wYus6XZFtGsUFQTx&#10;IOoKXh/N27TYvJQmq/XfbwTB4zAz3zCzRWsrcaPGl44VfA4TEMS50yUbBeefzccEhA/IGivHpOBB&#10;HhbzbmeGmXZ3PtLtFIyIEPYZKihCqDMpfV6QRT90NXH0fl1jMUTZGKkbvEe4rWSaJGNpseS4UGBN&#10;64Ly6+nPKqiX+X41OIeJXo1T8+W2Zne5HpTq99rlN4hAbXiHX+2tVjCapvA8E4+AnP8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lPP6DEAAAA3AAAAA8AAAAAAAAAAAAAAAAA&#10;nwIAAGRycy9kb3ducmV2LnhtbFBLBQYAAAAABAAEAPcAAACQAwAAAAA=&#10;">
            <v:imagedata r:id="rId2" o:title=""/>
            <v:path arrowok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Text Box 21" o:spid="_x0000_s2079" type="#_x0000_t202" style="position:absolute;left:18087;top:4097;width:60401;height:5618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nv/w8UA&#10;AADcAAAADwAAAGRycy9kb3ducmV2LnhtbESPQWvCQBSE70L/w/IKvUjd2Iq0qZuglqoXD4n+gEf2&#10;mQSzb0N2m6T99d2C4HGYmW+YVTqaRvTUudqygvksAkFcWF1zqeB8+np+A+E8ssbGMin4IQdp8jBZ&#10;YaztwBn1uS9FgLCLUUHlfRtL6YqKDLqZbYmDd7GdQR9kV0rd4RDgppEvUbSUBmsOCxW2tK2ouObf&#10;RgGtM/t7vLqdyTaf292lZprKvVJPj+P6A4Sn0d/Dt/ZBK1i8v8L/mXAEZPI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qe//DxQAAANwAAAAPAAAAAAAAAAAAAAAAAJgCAABkcnMv&#10;ZG93bnJldi54bWxQSwUGAAAAAAQABAD1AAAAigMAAAAA&#10;" filled="f" stroked="f">
            <v:textbox style="mso-next-textbox:#Text Box 21" inset="0,0,0,0">
              <w:txbxContent>
                <w:p w14:paraId="41B2B12C" w14:textId="77777777" w:rsidR="00B32ADB" w:rsidRPr="00540E04" w:rsidRDefault="00B32ADB" w:rsidP="00B32ADB">
                  <w:pPr>
                    <w:spacing w:line="600" w:lineRule="exact"/>
                    <w:jc w:val="center"/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</w:pP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博幼英文檢測卷-中級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下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-第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1</w:t>
                  </w:r>
                  <w:r w:rsidR="00CA6B9E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4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課part A</w:t>
                  </w:r>
                </w:p>
              </w:txbxContent>
            </v:textbox>
          </v:shape>
          <v:shape id="Text Box 21" o:spid="_x0000_s2078" type="#_x0000_t202" style="position:absolute;left:85026;top:1306;width:26245;height:101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0eX68QA&#10;AADcAAAADwAAAGRycy9kb3ducmV2LnhtbESPQWuDQBSE74X+h+UVeil1NQSJxjWE0ELorbaX3B7u&#10;q0rct+Ju1eTXdwOBHoeZ+YYpdovpxUSj6ywrSKIYBHFtdceNgu+v99cNCOeRNfaWScGFHOzKx4cC&#10;c21n/qSp8o0IEHY5Kmi9H3IpXd2SQRfZgTh4P3Y06IMcG6lHnAPc9HIVx6k02HFYaHGgQ0v1ufo1&#10;CtLlbXj5yGg1X+t+4tM1STwlSj0/LfstCE+L/w/f20etYJ2t4XYmHAFZ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tHl+vEAAAA3AAAAA8AAAAAAAAAAAAAAAAAmAIAAGRycy9k&#10;b3ducmV2LnhtbFBLBQYAAAAABAAEAPUAAACJAwAAAAA=&#10;" filled="f" stroked="f">
            <v:textbox style="mso-fit-shape-to-text:t" inset="0,0,0,0">
              <w:txbxContent>
                <w:p w14:paraId="654A12D5" w14:textId="77777777" w:rsidR="00B32ADB" w:rsidRPr="00540E04" w:rsidRDefault="00B32ADB" w:rsidP="00B32ADB">
                  <w:pPr>
                    <w:spacing w:line="600" w:lineRule="exact"/>
                    <w:rPr>
                      <w:rFonts w:eastAsia="標楷體"/>
                      <w:sz w:val="32"/>
                      <w:szCs w:val="32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Class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班級）：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___________</w:t>
                  </w:r>
                </w:p>
                <w:p w14:paraId="65C152AA" w14:textId="77777777" w:rsidR="00B32ADB" w:rsidRPr="00A63116" w:rsidRDefault="00B32ADB" w:rsidP="00B32ADB">
                  <w:pPr>
                    <w:spacing w:line="1000" w:lineRule="exact"/>
                    <w:rPr>
                      <w:rFonts w:eastAsia="標楷體"/>
                      <w:sz w:val="30"/>
                      <w:szCs w:val="30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Name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姓名）：</w:t>
                  </w:r>
                  <w:r w:rsidRPr="00A63116">
                    <w:rPr>
                      <w:rFonts w:eastAsia="標楷體"/>
                      <w:sz w:val="30"/>
                      <w:szCs w:val="30"/>
                    </w:rPr>
                    <w:t>___________</w:t>
                  </w:r>
                </w:p>
              </w:txbxContent>
            </v:textbox>
          </v:shape>
          <v:shape id="Text Box 21" o:spid="_x0000_s2077" type="#_x0000_t202" style="position:absolute;left:114955;top:237;width:7626;height:4394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JB1jsMA&#10;AADcAAAADwAAAGRycy9kb3ducmV2LnhtbESPT2sCMRTE74V+h/AK3rrZirZ2NUoRBPHmHwq9PTbP&#10;zeLmZUniuvvtjSD0OMzMb5jFqreN6MiH2rGCjywHQVw6XXOl4HTcvM9AhIissXFMCgYKsFq+viyw&#10;0O7Ge+oOsRIJwqFABSbGtpAylIYshsy1xMk7O28xJukrqT3eEtw2cpznn9JizWnBYEtrQ+XlcLUK&#10;vvpfR22gNf2du9Kbepg1u0Gp0Vv/MwcRqY//4Wd7qxVMvqfwOJOOgFze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JB1jsMAAADcAAAADwAAAAAAAAAAAAAAAACYAgAAZHJzL2Rv&#10;d25yZXYueG1sUEsFBgAAAAAEAAQA9QAAAIgDAAAAAA==&#10;" filled="f" stroked="f">
            <v:textbox style="mso-fit-shape-to-text:t" inset="0,0,0,0">
              <w:txbxContent>
                <w:p w14:paraId="75871ECF" w14:textId="77777777" w:rsidR="00B32ADB" w:rsidRPr="00DE09DB" w:rsidRDefault="00B32ADB" w:rsidP="00B32ADB">
                  <w:pP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</w:pP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得</w:t>
                  </w:r>
                  <w: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  <w:t xml:space="preserve">  </w:t>
                  </w: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分</w:t>
                  </w:r>
                </w:p>
              </w:txbxContent>
            </v:textbox>
          </v:shape>
          <v:shape id="圖片 496" o:spid="_x0000_s2076" type="#_x0000_t75" style="position:absolute;left:109371;top:10094;width:3385;height:2463;rotation:-808606fd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0y+wfEAAAA3AAAAA8AAABkcnMvZG93bnJldi54bWxEj81qwzAQhO+FvIPYQi+lkftDaJwoITUt&#10;xLnl5wEWa2OZWisjbRP37atCocdhZr5hluvR9+pCMXWBDTxOC1DETbAdtwZOx4+HV1BJkC32gcnA&#10;NyVYryY3SyxtuPKeLgdpVYZwKtGAExlKrVPjyGOahoE4e+cQPUqWsdU24jXDfa+fimKmPXacFxwO&#10;VDlqPg9f3kDFdbiXt+fdWZ9qF5ttV79LZczd7bhZgBIa5T/8195aAy/zGfyeyUdAr34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0y+wfEAAAA3AAAAA8AAAAAAAAAAAAAAAAA&#10;nwIAAGRycy9kb3ducmV2LnhtbFBLBQYAAAAABAAEAPcAAACQAwAAAAA=&#10;">
            <v:imagedata r:id="rId3" o:title="" chromakey="white" recolortarget="#696565 [1454]"/>
            <v:path arrowok="t"/>
          </v:shape>
          <v:shape id="圖片 497" o:spid="_x0000_s2075" type="#_x0000_t75" style="position:absolute;top:237;width:13061;height:1195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0ABvTGAAAA3AAAAA8AAABkcnMvZG93bnJldi54bWxEj0FrwkAUhO+C/2F5Qi+l7raUqtFVSqGl&#10;iB5MBa+P7DMJZt+m2TVJ++tdQfA4zMw3zGLV20q01PjSsYbnsQJBnDlTcq5h//P5NAXhA7LByjFp&#10;+CMPq+VwsMDEuI531KYhFxHCPkENRQh1IqXPCrLox64mjt7RNRZDlE0uTYNdhNtKvij1Ji2WHBcK&#10;rOmjoOyUnq0GVvXabvMu+223m6/2f3p+VAfS+mHUv89BBOrDPXxrfxsNr7MJXM/EIyCXF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rQAG9MYAAADcAAAADwAAAAAAAAAAAAAA&#10;AACfAgAAZHJzL2Rvd25yZXYueG1sUEsFBgAAAAAEAAQA9wAAAJIDAAAAAA==&#10;">
            <v:imagedata r:id="rId4" o:title=""/>
            <v:path arrowok="t"/>
          </v:shape>
          <v:shape id="Text Box 21" o:spid="_x0000_s2074" type="#_x0000_t202" style="position:absolute;left:1422;top:1259;width:8281;height:5081;flip:x;visibility:visible" filled="f" fillcolor="yellow" stroked="f">
            <v:textbox inset="0,0,0,0">
              <w:txbxContent>
                <w:p w14:paraId="6DEC368A" w14:textId="1ABA2E5D" w:rsidR="00B32ADB" w:rsidRPr="00487E0B" w:rsidRDefault="00BC1443" w:rsidP="00B32ADB">
                  <w:pPr>
                    <w:spacing w:line="800" w:lineRule="exact"/>
                    <w:jc w:val="center"/>
                    <w:rPr>
                      <w:rFonts w:ascii="微軟正黑體" w:eastAsia="微軟正黑體" w:hAnsi="微軟正黑體"/>
                      <w:b/>
                      <w:sz w:val="40"/>
                      <w:szCs w:val="40"/>
                    </w:rPr>
                  </w:pPr>
                  <w:r w:rsidRPr="003E1453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第</w:t>
                  </w:r>
                  <w:r w:rsidR="00487E0B" w:rsidRPr="003E1453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一</w:t>
                  </w:r>
                  <w:r w:rsidR="002E4D26" w:rsidRPr="003E1453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版</w:t>
                  </w:r>
                </w:p>
              </w:txbxContent>
            </v:textbox>
          </v:shape>
          <w10:anchorlock/>
        </v:group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11582A" w14:textId="77777777" w:rsidR="00F51552" w:rsidRDefault="00103DED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</w:rPr>
    </w:r>
    <w:r>
      <w:rPr>
        <w:noProof/>
      </w:rPr>
      <w:pict w14:anchorId="4E4E641A">
        <v:group id="群組 1" o:spid="_x0000_s2049" style="width:973.9pt;height:97.5pt;mso-position-horizontal-relative:char;mso-position-vertical-relative:line" coordorigin=",237" coordsize="123686,12383">
          <v:group id="群組 2" o:spid="_x0000_s2057" style="position:absolute;left:15862;top:1563;width:64448;height:9903" coordorigin="-26885,22" coordsize="66516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<v:group id="群組 3" o:spid="_x0000_s2068" style="position:absolute;left:17945;top:235;width:21685;height:10960" coordorigin="-1809,235" coordsize="21689,109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4" o:spid="_x0000_s2072" type="#_x0000_t75" style="position:absolute;left:8245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dW3nLFAAAA2gAAAA8AAABkcnMvZG93bnJldi54bWxEj0FrAjEUhO+F/ofwCl5Es0rVshpFBcW2&#10;oFa9eHtsXjdLNy/LJur675uC0OMwM98wk1ljS3Gl2heOFfS6CQjizOmCcwWn46rzBsIHZI2lY1Jw&#10;Jw+z6fPTBFPtbvxF10PIRYSwT1GBCaFKpfSZIYu+6yri6H272mKIss6lrvEW4baU/SQZSosFxwWD&#10;FS0NZT+Hi1UwWO8+PkftwTws3o0tXHY+bfdnpVovzXwMIlAT/sOP9kYreIW/K/EGyOkv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3Vt5yxQAAANoAAAAPAAAAAAAAAAAAAAAA&#10;AJ8CAABkcnMvZG93bnJldi54bWxQSwUGAAAAAAQABAD3AAAAkQMAAAAA&#10;">
                <v:imagedata r:id="rId1" o:title="" recolortarget="#696565 [1454]"/>
                <v:path arrowok="t"/>
              </v:shape>
              <v:shape id="圖片 5" o:spid="_x0000_s2071" type="#_x0000_t75" style="position:absolute;left:3197;top:235;width:6997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JhPJjCAAAA2gAAAA8AAABkcnMvZG93bnJldi54bWxEj0GLwjAUhO+C/yE8wZumKrpSG0WEdRfB&#10;Q10PHh/Nsy1tXkqTtd1/vxEEj8PMfMMku97U4kGtKy0rmE0jEMSZ1SXnCq4/n5M1COeRNdaWScEf&#10;Odhth4MEY207Tulx8bkIEHYxKii8b2IpXVaQQTe1DXHw7rY16INsc6lb7ALc1HIeRStpsOSwUGBD&#10;h4Ky6vJrFHx82UV6Wx3z6oQpz+rzscPDXKnxqN9vQHjq/Tv8an9rBUt4Xgk3QG7/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iYTyYwgAAANoAAAAPAAAAAAAAAAAAAAAAAJ8C&#10;AABkcnMvZG93bnJldi54bWxQSwUGAAAAAAQABAD3AAAAjgMAAAAA&#10;">
                <v:imagedata r:id="rId1" o:title="" recolortarget="#696565 [1454]"/>
                <v:path arrowok="t"/>
              </v:shape>
              <v:shape id="圖片 6" o:spid="_x0000_s2070" type="#_x0000_t75" style="position:absolute;left:-1809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jI5Z7FAAAA2gAAAA8AAABkcnMvZG93bnJldi54bWxEj1trAjEUhN8L/Q/hFHwRzVbwwtYoVlC0&#10;grf64tthc7pZujlZNlHXf28KQh+HmfmGGU8bW4or1b5wrOC9m4AgzpwuOFdw+l50RiB8QNZYOiYF&#10;d/Iwnby+jDHV7sYHuh5DLiKEfYoKTAhVKqXPDFn0XVcRR+/H1RZDlHUudY23CLel7CXJQFosOC4Y&#10;rGhuKPs9XqyC/nL3tRm2+7PwuTa2cNn5tN2flWq9NbMPEIGa8B9+tldawQD+rsQbICcP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oyOWexQAAANoAAAAPAAAAAAAAAAAAAAAA&#10;AJ8CAABkcnMvZG93bnJldi54bWxQSwUGAAAAAAQABAD3AAAAkQMAAAAA&#10;">
                <v:imagedata r:id="rId1" o:title="" recolortarget="#696565 [1454]"/>
                <v:path arrowok="t"/>
              </v:shape>
              <v:shape id="圖片 7" o:spid="_x0000_s2069" type="#_x0000_t75" style="position:absolute;left:12882;top:324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3/B3TCAAAA2gAAAA8AAABkcnMvZG93bnJldi54bWxEj0FrwkAUhO+C/2F5Qm+6iQWV1DWI0LQI&#10;PSR66PGRfSbB7NuQ3Sbpv+8KBY/DzDfD7NPJtGKg3jWWFcSrCARxaXXDlYLr5X25A+E8ssbWMin4&#10;JQfpYT7bY6LtyDkNha9EKGGXoILa+y6R0pU1GXQr2xEH72Z7gz7IvpK6xzGUm1auo2gjDTYcFmrs&#10;6FRTeS9+jILth33NvzdZdT9jznH7lY14Wiv1spiObyA8Tf4Z/qc/deDgcSXcAHn4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9/wd0wgAAANoAAAAPAAAAAAAAAAAAAAAAAJ8C&#10;AABkcnMvZG93bnJldi54bWxQSwUGAAAAAAQABAD3AAAAjgMAAAAA&#10;">
                <v:imagedata r:id="rId1" o:title="" recolortarget="#696565 [1454]"/>
                <v:path arrowok="t"/>
              </v:shape>
            </v:group>
            <v:group id="群組 8" o:spid="_x0000_s2058" style="position:absolute;left:-26885;top:22;width:46824;height:11262" coordorigin="-26885,-63" coordsize="46825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<v:shape id="圖片 9" o:spid="_x0000_s2067" type="#_x0000_t75" style="position:absolute;left:12941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MsNp3CAAAA2gAAAA8AAABkcnMvZG93bnJldi54bWxEj0GLwjAUhO8L/ofwBG9rqoKutVFEWFcE&#10;D3U9eHw0z7a0eSlN1nb/vREEj8PMfMMkm97U4k6tKy0rmIwjEMSZ1SXnCi6/359fIJxH1lhbJgX/&#10;5GCzHnwkGGvbcUr3s89FgLCLUUHhfRNL6bKCDLqxbYiDd7OtQR9km0vdYhfgppbTKJpLgyWHhQIb&#10;2hWUVec/o2DxY2fpdb7PqyOmPKlP+w53U6VGw367AuGp9+/wq33QCpbwvBJugFw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jLDadwgAAANoAAAAPAAAAAAAAAAAAAAAAAJ8C&#10;AABkcnMvZG93bnJldi54bWxQSwUGAAAAAAQABAD3AAAAjgMAAAAA&#10;">
                <v:imagedata r:id="rId1" o:title="" recolortarget="#696565 [1454]"/>
                <v:path arrowok="t"/>
              </v:shape>
              <v:shape id="圖片 10" o:spid="_x0000_s2066" type="#_x0000_t75" style="position:absolute;left:7917;top:752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kRB1HGAAAA2wAAAA8AAABkcnMvZG93bnJldi54bWxEj0trAkEQhO8B/8PQQi5BZxMwyuooRjDk&#10;AfF58dbstDuLOz3LzkQ3/z59COTWTVVXfT1bdL5WV2pjFdjA4zADRVwEW3Fp4HhYDyagYkK2WAcm&#10;Az8UYTHv3c0wt+HGO7ruU6kkhGOOBlxKTa51LBx5jMPQEIt2Dq3HJGtbatviTcJ9rZ+y7Fl7rFga&#10;HDa0clRc9t/ewOh18/E5fhgt08u781UoTsev7cmY+363nIJK1KV/89/1mxV8oZdfZAA9/wU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aREHUcYAAADbAAAADwAAAAAAAAAAAAAA&#10;AACfAgAAZHJzL2Rvd25yZXYueG1sUEsFBgAAAAAEAAQA9wAAAJIDAAAAAA==&#10;">
                <v:imagedata r:id="rId1" o:title="" recolortarget="#696565 [1454]"/>
                <v:path arrowok="t"/>
              </v:shape>
              <v:shape id="圖片 11" o:spid="_x0000_s2065" type="#_x0000_t75" style="position:absolute;left:2869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+CA3rBAAAA2wAAAA8AAABkcnMvZG93bnJldi54bWxET0uLwjAQvi/4H8II3ta0Cq5UYxHBBwt7&#10;qHrwODRjW9pMShNt/fdmYWFv8/E9Z50OphFP6lxlWUE8jUAQ51ZXXCi4XvafSxDOI2tsLJOCFzlI&#10;N6OPNSba9pzR8+wLEULYJaig9L5NpHR5SQbd1LbEgbvbzqAPsCuk7rAP4aaRsyhaSIMVh4YSW9qV&#10;lNfnh1HwdbTz7LY4FPU3Zhw3P4cedzOlJuNhuwLhafD/4j/3SYf5Mfz+Eg6Qmzc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F+CA3rBAAAA2wAAAA8AAAAAAAAAAAAAAAAAnwIA&#10;AGRycy9kb3ducmV2LnhtbFBLBQYAAAAABAAEAPcAAACNAwAAAAA=&#10;">
                <v:imagedata r:id="rId1" o:title="" recolortarget="#696565 [1454]"/>
                <v:path arrowok="t"/>
              </v:shape>
              <v:shape id="圖片 12" o:spid="_x0000_s2064" type="#_x0000_t75" style="position:absolute;left:-2202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aPPL3EAAAA2wAAAA8AAABkcnMvZG93bnJldi54bWxET01rwkAQvQv+h2UKXqRuFKwlzUa0ULEW&#10;amu9eBuy02wwOxuyq6b/3i0I3ubxPiebd7YWZ2p95VjBeJSAIC6crrhUsP95e3wG4QOyxtoxKfgj&#10;D/O838sw1e7C33TehVLEEPYpKjAhNKmUvjBk0Y9cQxy5X9daDBG2pdQtXmK4reUkSZ6kxYpjg8GG&#10;Xg0Vx93JKpiutpuP2XC6CMt3YytXHPafXwelBg/d4gVEoC7cxTf3Wsf5E/j/JR4g8ys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PaPPL3EAAAA2wAAAA8AAAAAAAAAAAAAAAAA&#10;nwIAAGRycy9kb3ducmV2LnhtbFBLBQYAAAAABAAEAPcAAACQAwAAAAA=&#10;">
                <v:imagedata r:id="rId1" o:title="" recolortarget="#696565 [1454]"/>
                <v:path arrowok="t"/>
              </v:shape>
              <v:shape id="圖片 13" o:spid="_x0000_s2063" type="#_x0000_t75" style="position:absolute;left:-7251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AcOJbCAAAA2wAAAA8AAABkcnMvZG93bnJldi54bWxET01rwkAQvQv9D8sUvOlGBZXoRorQtBR6&#10;iPbQ45AdsyHZ2ZDdJvHfdwsFb/N4n3M8TbYVA/W+dqxgtUxAEJdO11wp+Lq+LvYgfEDW2DomBXfy&#10;cMqeZkdMtRu5oOESKhFD2KeowITQpVL60pBFv3QdceRurrcYIuwrqXscY7ht5TpJttJizbHBYEdn&#10;Q2Vz+bEKdm9uU3xv86r5wIJX7Wc+4nmt1Px5ejmACDSFh/jf/a7j/A38/RIPkNkv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AHDiWwgAAANsAAAAPAAAAAAAAAAAAAAAAAJ8C&#10;AABkcnMvZG93bnJldi54bWxQSwUGAAAAAAQABAD3AAAAjgMAAAAA&#10;">
                <v:imagedata r:id="rId1" o:title="" recolortarget="#696565 [1454]"/>
                <v:path arrowok="t"/>
              </v:shape>
              <v:shape id="圖片 14" o:spid="_x0000_s2062" type="#_x0000_t75" style="position:absolute;left:-10508;top:517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YqAVLEAAAA2wAAAA8AAABkcnMvZG93bnJldi54bWxET0trAjEQvhf6H8IUvBTNtvgoq1FsweID&#10;1K5evA2b6WbpZrJsUl3/vREKvc3H95zJrLWVOFPjS8cKXnoJCOLc6ZILBcfDovsGwgdkjZVjUnAl&#10;D7Pp48MEU+0u/EXnLBQihrBPUYEJoU6l9Lkhi77nauLIfbvGYoiwKaRu8BLDbSVfk2QoLZYcGwzW&#10;9GEo/8l+rYLB5269GT0P5uF9ZWzp8tNxuz8p1Xlq52MQgdrwL/5zL3Wc34f7L/EAOb0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BYqAVLEAAAA2wAAAA8AAAAAAAAAAAAAAAAA&#10;nwIAAGRycy9kb3ducmV2LnhtbFBLBQYAAAAABAAEAPcAAACQAwAAAAA=&#10;">
                <v:imagedata r:id="rId1" o:title="" recolortarget="#696565 [1454]"/>
                <v:path arrowok="t"/>
              </v:shape>
              <v:shape id="圖片 15" o:spid="_x0000_s2061" type="#_x0000_t75" style="position:absolute;left:-16835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C5BXnBAAAA2wAAAA8AAABkcnMvZG93bnJldi54bWxET02LwjAQvQv+hzCCN01VdKU2igjrLoKH&#10;uh48Ds3YljaT0mRt999vBMHbPN7nJLve1OJBrSstK5hNIxDEmdUl5wquP5+TNQjnkTXWlknBHznY&#10;bYeDBGNtO07pcfG5CCHsYlRQeN/EUrqsIINuahviwN1ta9AH2OZSt9iFcFPLeRStpMGSQ0OBDR0K&#10;yqrLr1Hw8WUX6W11zKsTpjyrz8cOD3OlxqN+vwHhqfdv8cv9rcP8JTx/CQfI7T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CC5BXnBAAAA2wAAAA8AAAAAAAAAAAAAAAAAnwIA&#10;AGRycy9kb3ducmV2LnhtbFBLBQYAAAAABAAEAPcAAACNAwAAAAA=&#10;">
                <v:imagedata r:id="rId1" o:title="" recolortarget="#696565 [1454]"/>
                <v:path arrowok="t"/>
              </v:shape>
              <v:shape id="圖片 16" o:spid="_x0000_s2060" type="#_x0000_t75" style="position:absolute;left:-21837;top:517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m0Or7EAAAA2wAAAA8AAABkcnMvZG93bnJldi54bWxET0trwkAQvhf6H5YpeJG6UVBLmo2oYPEB&#10;2lov3obsNBuanQ3Zrab/visIvc3H95xs1tlaXKj1lWMFw0ECgrhwuuJSwelz9fwCwgdkjbVjUvBL&#10;Hmb540OGqXZX/qDLMZQihrBPUYEJoUml9IUhi37gGuLIfbnWYoiwLaVu8RrDbS1HSTKRFiuODQYb&#10;Whoqvo8/VsH47bDdTfvjeVhsjK1ccT7t389K9Z66+SuIQF34F9/dax3nT+D2SzxA5n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m0Or7EAAAA2wAAAA8AAAAAAAAAAAAAAAAA&#10;nwIAAGRycy9kb3ducmV2LnhtbFBLBQYAAAAABAAEAPcAAACQAwAAAAA=&#10;">
                <v:imagedata r:id="rId1" o:title="" recolortarget="#696565 [1454]"/>
                <v:path arrowok="t"/>
              </v:shape>
              <v:shape id="圖片 17" o:spid="_x0000_s2059" type="#_x0000_t75" style="position:absolute;left:-26885;top:-63;width:6997;height:10444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8nPpXBAAAA2wAAAA8AAABkcnMvZG93bnJldi54bWxET01rwkAQvRf8D8sUvNWNColEVymCqRR6&#10;SOyhxyE7JsHsbMhuk/jvu4LQ2zze5+wOk2nFQL1rLCtYLiIQxKXVDVcKvi+ntw0I55E1tpZJwZ0c&#10;HPazlx2m2o6c01D4SoQQdikqqL3vUildWZNBt7AdceCutjfoA+wrqXscQ7hp5SqKYmmw4dBQY0fH&#10;mspb8WsUJB92nf/EWXX7xJyX7Vc24nGl1Px1et+C8DT5f/HTfdZhfgKPX8IBcv8H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8nPpXBAAAA2wAAAA8AAAAAAAAAAAAAAAAAnwIA&#10;AGRycy9kb3ducmV2LnhtbFBLBQYAAAAABAAEAPcAAACNAwAAAAA=&#10;">
                <v:imagedata r:id="rId1" o:title="" recolortarget="#696565 [1454]"/>
                <v:path arrowok="t"/>
              </v:shape>
            </v:group>
          </v:group>
          <v:shape id="圖片 18" o:spid="_x0000_s2056" type="#_x0000_t75" style="position:absolute;left:112459;top:593;width:11227;height:12027;flip:x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sFJ9jDAAAA2wAAAA8AAABkcnMvZG93bnJldi54bWxEj0GLwjAQhe8L/ocwgpdFU10QqUZRYUE8&#10;LLsqeB2aMS02k9Jktf575yB4m+G9ee+bxarztbpRG6vABsajDBRxEWzFzsDp+D2cgYoJ2WIdmAw8&#10;KMJq2ftYYG7Dnf/odkhOSQjHHA2UKTW51rEoyWMchYZYtEtoPSZZW6dti3cJ97WeZNlUe6xYGkps&#10;aFtScT38ewPNuvjZfJ7SzG6mE/cVdm5/vv4aM+h36zmoRF16m1/XOyv4Aiu/yAB6+QQ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CwUn2MMAAADbAAAADwAAAAAAAAAAAAAAAACf&#10;AgAAZHJzL2Rvd25yZXYueG1sUEsFBgAAAAAEAAQA9wAAAI8DAAAAAA==&#10;">
            <v:imagedata r:id="rId2" o:title=""/>
            <v:path arrowok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Text Box 21" o:spid="_x0000_s2055" type="#_x0000_t202" style="position:absolute;left:18087;top:4097;width:60401;height:5618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exURMAA&#10;AADbAAAADwAAAGRycy9kb3ducmV2LnhtbERPzYrCMBC+C/sOYRa8iKa7B9FqKq6y6sVDu/sAQzP9&#10;wWZSmqjVpzeC4G0+vt9ZrnrTiAt1rras4GsSgSDOra65VPD/9zuegXAeWWNjmRTcyMEq+RgsMdb2&#10;yildMl+KEMIuRgWV920spcsrMugmtiUOXGE7gz7ArpS6w2sIN438jqKpNFhzaKiwpU1F+Sk7GwW0&#10;Tu39eHI7k/5sN7uiZhrJvVLDz369AOGp92/xy33QYf4cnr+EA2Ty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exURMAAAADbAAAADwAAAAAAAAAAAAAAAACYAgAAZHJzL2Rvd25y&#10;ZXYueG1sUEsFBgAAAAAEAAQA9QAAAIUDAAAAAA==&#10;" filled="f" stroked="f">
            <v:textbox inset="0,0,0,0">
              <w:txbxContent>
                <w:p w14:paraId="6E709FBF" w14:textId="77777777" w:rsidR="00B32ADB" w:rsidRPr="00540E04" w:rsidRDefault="00B32ADB" w:rsidP="00B32ADB">
                  <w:pPr>
                    <w:spacing w:line="600" w:lineRule="exact"/>
                    <w:jc w:val="center"/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</w:pP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博幼英文檢測卷-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中級下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-第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1</w:t>
                  </w:r>
                  <w:r w:rsidR="00CA6B9E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4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 xml:space="preserve">課part </w:t>
                  </w:r>
                  <w:r w:rsidR="00796027"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  <w:t>B</w:t>
                  </w:r>
                </w:p>
              </w:txbxContent>
            </v:textbox>
          </v:shape>
          <v:shape id="Text Box 21" o:spid="_x0000_s2054" type="#_x0000_t202" style="position:absolute;left:85026;top:1306;width:26245;height:101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Xcrv8MA&#10;AADbAAAADwAAAGRycy9kb3ducmV2LnhtbESPQWvCQBSE7wX/w/KEXopuEmjQ6CpSFEpvTXvx9th9&#10;JsHs25DdJqm/visIPQ4z8w2z3U+2FQP1vnGsIF0mIIi1Mw1XCr6/TosVCB+QDbaOScEvedjvZk9b&#10;LIwb+ZOGMlQiQtgXqKAOoSuk9Lomi37pOuLoXVxvMUTZV9L0OEa4bWWWJLm02HBcqLGjt5r0tfyx&#10;CvLp2L18rCkbb7od+HxL00CpUs/z6bABEWgK/+FH+90oyF7h/iX+ALn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Xcrv8MAAADbAAAADwAAAAAAAAAAAAAAAACYAgAAZHJzL2Rv&#10;d25yZXYueG1sUEsFBgAAAAAEAAQA9QAAAIgDAAAAAA==&#10;" filled="f" stroked="f">
            <v:textbox style="mso-fit-shape-to-text:t" inset="0,0,0,0">
              <w:txbxContent>
                <w:p w14:paraId="246CA404" w14:textId="77777777" w:rsidR="00B32ADB" w:rsidRPr="00540E04" w:rsidRDefault="00B32ADB" w:rsidP="00B32ADB">
                  <w:pPr>
                    <w:spacing w:line="600" w:lineRule="exact"/>
                    <w:rPr>
                      <w:rFonts w:eastAsia="標楷體"/>
                      <w:sz w:val="32"/>
                      <w:szCs w:val="32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Class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班級）：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___________</w:t>
                  </w:r>
                </w:p>
                <w:p w14:paraId="76DCE6EC" w14:textId="77777777" w:rsidR="00B32ADB" w:rsidRPr="00A63116" w:rsidRDefault="00B32ADB" w:rsidP="00B32ADB">
                  <w:pPr>
                    <w:spacing w:line="1000" w:lineRule="exact"/>
                    <w:rPr>
                      <w:rFonts w:eastAsia="標楷體"/>
                      <w:sz w:val="30"/>
                      <w:szCs w:val="30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Name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姓名）：</w:t>
                  </w:r>
                  <w:r w:rsidRPr="00A63116">
                    <w:rPr>
                      <w:rFonts w:eastAsia="標楷體"/>
                      <w:sz w:val="30"/>
                      <w:szCs w:val="30"/>
                    </w:rPr>
                    <w:t>___________</w:t>
                  </w:r>
                </w:p>
              </w:txbxContent>
            </v:textbox>
          </v:shape>
          <v:shape id="Text Box 21" o:spid="_x0000_s2053" type="#_x0000_t202" style="position:absolute;left:114955;top:237;width:7626;height:4394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SM1W8AA&#10;AADbAAAADwAAAGRycy9kb3ducmV2LnhtbESPQYvCMBSE78L+h/AWvGmqB5VuUxFhQbytiuDt0Tyb&#10;ss1LSbK1/fcbQfA4zMw3TLEdbCt68qFxrGAxz0AQV043XCu4nL9nGxAhImtsHZOCkQJsy49Jgbl2&#10;D/6h/hRrkSAcclRgYuxyKUNlyGKYu444eXfnLcYkfS21x0eC21Yus2wlLTacFgx2tDdU/Z7+rIL1&#10;cHXUBdrT7d5X3jTjpj2OSk0/h90XiEhDfIdf7YNWsFzB80v6AbL8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SM1W8AAAADbAAAADwAAAAAAAAAAAAAAAACYAgAAZHJzL2Rvd25y&#10;ZXYueG1sUEsFBgAAAAAEAAQA9QAAAIUDAAAAAA==&#10;" filled="f" stroked="f">
            <v:textbox style="mso-fit-shape-to-text:t" inset="0,0,0,0">
              <w:txbxContent>
                <w:p w14:paraId="28E3F525" w14:textId="77777777" w:rsidR="00B32ADB" w:rsidRPr="00DE09DB" w:rsidRDefault="00B32ADB" w:rsidP="00B32ADB">
                  <w:pP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</w:pP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得</w:t>
                  </w:r>
                  <w: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  <w:t xml:space="preserve">  </w:t>
                  </w: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分</w:t>
                  </w:r>
                </w:p>
              </w:txbxContent>
            </v:textbox>
          </v:shape>
          <v:shape id="圖片 27" o:spid="_x0000_s2052" type="#_x0000_t75" style="position:absolute;left:109371;top:10094;width:3385;height:2463;rotation:-808606fd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Ig+wTDAAAA2wAAAA8AAABkcnMvZG93bnJldi54bWxEj1FrAjEQhN8L/Q9hhb4UzVWhLadR2qMF&#10;r2+1/oDlsl4OL5sj2er13zeC4OMwM98wq83oe3WimLrABp5mBSjiJtiOWwP7n8/pK6gkyBb7wGTg&#10;jxJs1vd3KyxtOPM3nXbSqgzhVKIBJzKUWqfGkcc0CwNx9g4hepQsY6ttxHOG+17Pi+JZe+w4Lzgc&#10;qHLUHHe/3kDFdXiU98XXQe9rF5ttV39IZczDZHxbghIa5Ra+trfWwPwFLl/yD9Drf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0iD7BMMAAADbAAAADwAAAAAAAAAAAAAAAACf&#10;AgAAZHJzL2Rvd25yZXYueG1sUEsFBgAAAAAEAAQA9wAAAI8DAAAAAA==&#10;">
            <v:imagedata r:id="rId3" o:title="" chromakey="white" recolortarget="#696565 [1454]"/>
            <v:path arrowok="t"/>
          </v:shape>
          <v:shape id="圖片 28" o:spid="_x0000_s2051" type="#_x0000_t75" style="position:absolute;top:237;width:13061;height:1195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EIovPAAAAA2wAAAA8AAABkcnMvZG93bnJldi54bWxET02LwjAQvQv+hzCCF9FED4vURhFBEVkP&#10;6y54HZqxLTaT2sS26683h4U9Pt53uultJVpqfOlYw3ymQBBnzpSca/j53k+XIHxANlg5Jg2/5GGz&#10;Hg5STIzr+IvaS8hFDGGfoIYihDqR0mcFWfQzVxNH7uYaiyHCJpemwS6G20oulPqQFkuODQXWtCso&#10;u1+eVgOr+mTPeZc92vPnoX0tnxN1Ja3Ho367AhGoD//iP/fRaFjEsfFL/AFy/QY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cQii88AAAADbAAAADwAAAAAAAAAAAAAAAACfAgAA&#10;ZHJzL2Rvd25yZXYueG1sUEsFBgAAAAAEAAQA9wAAAIwDAAAAAA==&#10;">
            <v:imagedata r:id="rId4" o:title=""/>
            <v:path arrowok="t"/>
          </v:shape>
          <v:shape id="Text Box 21" o:spid="_x0000_s2050" type="#_x0000_t202" style="position:absolute;left:1422;top:1259;width:8281;height:5081;flip:x;visibility:visible" filled="f" fillcolor="yellow" stroked="f">
            <v:textbox inset="0,0,0,0">
              <w:txbxContent>
                <w:p w14:paraId="5CB7D44D" w14:textId="77777777" w:rsidR="00B32ADB" w:rsidRPr="00487E0B" w:rsidRDefault="00BC1443" w:rsidP="00B32ADB">
                  <w:pPr>
                    <w:spacing w:line="800" w:lineRule="exact"/>
                    <w:jc w:val="center"/>
                    <w:rPr>
                      <w:rFonts w:ascii="微軟正黑體" w:eastAsia="微軟正黑體" w:hAnsi="微軟正黑體"/>
                      <w:b/>
                      <w:sz w:val="40"/>
                      <w:szCs w:val="40"/>
                    </w:rPr>
                  </w:pPr>
                  <w:r w:rsidRPr="003E1453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第一</w:t>
                  </w:r>
                  <w:r w:rsidR="002E4D26" w:rsidRPr="003E1453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版</w:t>
                  </w:r>
                </w:p>
              </w:txbxContent>
            </v:textbox>
          </v:shape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23.25pt;height:20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65E25FFB"/>
    <w:multiLevelType w:val="hybridMultilevel"/>
    <w:tmpl w:val="AD38EEDE"/>
    <w:lvl w:ilvl="0" w:tplc="002E3BA6">
      <w:start w:val="1"/>
      <w:numFmt w:val="decimal"/>
      <w:lvlText w:val="%1."/>
      <w:lvlJc w:val="left"/>
      <w:pPr>
        <w:ind w:left="504" w:hanging="360"/>
      </w:pPr>
      <w:rPr>
        <w:rFonts w:eastAsia="微軟正黑體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104" w:hanging="480"/>
      </w:pPr>
    </w:lvl>
    <w:lvl w:ilvl="2" w:tplc="0409001B" w:tentative="1">
      <w:start w:val="1"/>
      <w:numFmt w:val="lowerRoman"/>
      <w:lvlText w:val="%3."/>
      <w:lvlJc w:val="right"/>
      <w:pPr>
        <w:ind w:left="1584" w:hanging="480"/>
      </w:pPr>
    </w:lvl>
    <w:lvl w:ilvl="3" w:tplc="0409000F" w:tentative="1">
      <w:start w:val="1"/>
      <w:numFmt w:val="decimal"/>
      <w:lvlText w:val="%4."/>
      <w:lvlJc w:val="left"/>
      <w:pPr>
        <w:ind w:left="206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4" w:hanging="480"/>
      </w:pPr>
    </w:lvl>
    <w:lvl w:ilvl="5" w:tplc="0409001B" w:tentative="1">
      <w:start w:val="1"/>
      <w:numFmt w:val="lowerRoman"/>
      <w:lvlText w:val="%6."/>
      <w:lvlJc w:val="right"/>
      <w:pPr>
        <w:ind w:left="3024" w:hanging="480"/>
      </w:pPr>
    </w:lvl>
    <w:lvl w:ilvl="6" w:tplc="0409000F" w:tentative="1">
      <w:start w:val="1"/>
      <w:numFmt w:val="decimal"/>
      <w:lvlText w:val="%7."/>
      <w:lvlJc w:val="left"/>
      <w:pPr>
        <w:ind w:left="350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4" w:hanging="480"/>
      </w:pPr>
    </w:lvl>
    <w:lvl w:ilvl="8" w:tplc="0409001B" w:tentative="1">
      <w:start w:val="1"/>
      <w:numFmt w:val="lowerRoman"/>
      <w:lvlText w:val="%9."/>
      <w:lvlJc w:val="right"/>
      <w:pPr>
        <w:ind w:left="4464" w:hanging="480"/>
      </w:pPr>
    </w:lvl>
  </w:abstractNum>
  <w:abstractNum w:abstractNumId="2" w15:restartNumberingAfterBreak="0">
    <w:nsid w:val="7C2324CF"/>
    <w:multiLevelType w:val="hybridMultilevel"/>
    <w:tmpl w:val="B3B843A8"/>
    <w:lvl w:ilvl="0" w:tplc="F46099E0">
      <w:start w:val="1"/>
      <w:numFmt w:val="decimal"/>
      <w:pStyle w:val="a"/>
      <w:lvlText w:val="%1. (　　)"/>
      <w:lvlJc w:val="left"/>
      <w:pPr>
        <w:ind w:left="96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9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W0sDQyNrE0tzAyMLRU0lEKTi0uzszPAykwqgUAfv/SeCwAAAA="/>
  </w:docVars>
  <w:rsids>
    <w:rsidRoot w:val="00C44FE4"/>
    <w:rsid w:val="0000007A"/>
    <w:rsid w:val="0000519F"/>
    <w:rsid w:val="00011BA0"/>
    <w:rsid w:val="000166DD"/>
    <w:rsid w:val="0003203A"/>
    <w:rsid w:val="00044F97"/>
    <w:rsid w:val="000514A8"/>
    <w:rsid w:val="00054455"/>
    <w:rsid w:val="00056F25"/>
    <w:rsid w:val="0005744D"/>
    <w:rsid w:val="000621AD"/>
    <w:rsid w:val="00067D03"/>
    <w:rsid w:val="00074A01"/>
    <w:rsid w:val="000752F9"/>
    <w:rsid w:val="00096218"/>
    <w:rsid w:val="000A0834"/>
    <w:rsid w:val="000A1D84"/>
    <w:rsid w:val="000A608A"/>
    <w:rsid w:val="000B1F1D"/>
    <w:rsid w:val="000B2142"/>
    <w:rsid w:val="000C1F11"/>
    <w:rsid w:val="000C27FA"/>
    <w:rsid w:val="000C34AE"/>
    <w:rsid w:val="000C71B8"/>
    <w:rsid w:val="000C76B6"/>
    <w:rsid w:val="000D3143"/>
    <w:rsid w:val="000D48CA"/>
    <w:rsid w:val="000E66D2"/>
    <w:rsid w:val="000E7DA5"/>
    <w:rsid w:val="000F56FB"/>
    <w:rsid w:val="000F59EA"/>
    <w:rsid w:val="00100697"/>
    <w:rsid w:val="00101CA2"/>
    <w:rsid w:val="00103DED"/>
    <w:rsid w:val="00110F97"/>
    <w:rsid w:val="00112480"/>
    <w:rsid w:val="0013472D"/>
    <w:rsid w:val="00134FAE"/>
    <w:rsid w:val="001364FA"/>
    <w:rsid w:val="001371DF"/>
    <w:rsid w:val="0014220C"/>
    <w:rsid w:val="0014265B"/>
    <w:rsid w:val="00144A87"/>
    <w:rsid w:val="0015212D"/>
    <w:rsid w:val="00154060"/>
    <w:rsid w:val="00155339"/>
    <w:rsid w:val="00161B79"/>
    <w:rsid w:val="001756F2"/>
    <w:rsid w:val="001A55E8"/>
    <w:rsid w:val="001A634F"/>
    <w:rsid w:val="001A7D72"/>
    <w:rsid w:val="001B113B"/>
    <w:rsid w:val="001C2B6E"/>
    <w:rsid w:val="001C465C"/>
    <w:rsid w:val="001F08C3"/>
    <w:rsid w:val="001F67D6"/>
    <w:rsid w:val="0020595F"/>
    <w:rsid w:val="002130E1"/>
    <w:rsid w:val="002160CC"/>
    <w:rsid w:val="0021790E"/>
    <w:rsid w:val="00221F54"/>
    <w:rsid w:val="00223A24"/>
    <w:rsid w:val="00224DBA"/>
    <w:rsid w:val="00226357"/>
    <w:rsid w:val="00241230"/>
    <w:rsid w:val="00241783"/>
    <w:rsid w:val="00247263"/>
    <w:rsid w:val="00250FCD"/>
    <w:rsid w:val="0025254A"/>
    <w:rsid w:val="00274C7A"/>
    <w:rsid w:val="002752F9"/>
    <w:rsid w:val="00280504"/>
    <w:rsid w:val="00280573"/>
    <w:rsid w:val="002872A8"/>
    <w:rsid w:val="002918F8"/>
    <w:rsid w:val="00292CE2"/>
    <w:rsid w:val="002B2238"/>
    <w:rsid w:val="002B4A0C"/>
    <w:rsid w:val="002C0321"/>
    <w:rsid w:val="002C2356"/>
    <w:rsid w:val="002D0EFD"/>
    <w:rsid w:val="002D3CC3"/>
    <w:rsid w:val="002E4D26"/>
    <w:rsid w:val="002F01CB"/>
    <w:rsid w:val="002F1E5F"/>
    <w:rsid w:val="002F554E"/>
    <w:rsid w:val="002F6A93"/>
    <w:rsid w:val="0030110F"/>
    <w:rsid w:val="00302FA2"/>
    <w:rsid w:val="003251CA"/>
    <w:rsid w:val="00326C93"/>
    <w:rsid w:val="00332CA3"/>
    <w:rsid w:val="00332ED6"/>
    <w:rsid w:val="00351D0D"/>
    <w:rsid w:val="00372C00"/>
    <w:rsid w:val="00373B98"/>
    <w:rsid w:val="003748CC"/>
    <w:rsid w:val="003863D6"/>
    <w:rsid w:val="00394A92"/>
    <w:rsid w:val="00397EAB"/>
    <w:rsid w:val="003A1C69"/>
    <w:rsid w:val="003A2AAB"/>
    <w:rsid w:val="003A5C24"/>
    <w:rsid w:val="003A67E8"/>
    <w:rsid w:val="003A707D"/>
    <w:rsid w:val="003C1292"/>
    <w:rsid w:val="003C61C6"/>
    <w:rsid w:val="003D02B7"/>
    <w:rsid w:val="003D2058"/>
    <w:rsid w:val="003D3DBD"/>
    <w:rsid w:val="003D5750"/>
    <w:rsid w:val="003E1453"/>
    <w:rsid w:val="003E64AD"/>
    <w:rsid w:val="003F5713"/>
    <w:rsid w:val="003F6675"/>
    <w:rsid w:val="00413DE1"/>
    <w:rsid w:val="0041669E"/>
    <w:rsid w:val="00417F3C"/>
    <w:rsid w:val="004322F3"/>
    <w:rsid w:val="00441A22"/>
    <w:rsid w:val="00446F7E"/>
    <w:rsid w:val="0044714E"/>
    <w:rsid w:val="004624A4"/>
    <w:rsid w:val="00467131"/>
    <w:rsid w:val="00471C14"/>
    <w:rsid w:val="00477A68"/>
    <w:rsid w:val="004825BC"/>
    <w:rsid w:val="00485B08"/>
    <w:rsid w:val="00487E0B"/>
    <w:rsid w:val="00496083"/>
    <w:rsid w:val="004A6214"/>
    <w:rsid w:val="004B2C1E"/>
    <w:rsid w:val="004C0D4F"/>
    <w:rsid w:val="004C20AD"/>
    <w:rsid w:val="004D2611"/>
    <w:rsid w:val="004D3CFB"/>
    <w:rsid w:val="004E0EBC"/>
    <w:rsid w:val="004E2DF5"/>
    <w:rsid w:val="004E6F94"/>
    <w:rsid w:val="00506719"/>
    <w:rsid w:val="00506E13"/>
    <w:rsid w:val="00511C21"/>
    <w:rsid w:val="00521F8C"/>
    <w:rsid w:val="005226A3"/>
    <w:rsid w:val="005233D6"/>
    <w:rsid w:val="00523BA3"/>
    <w:rsid w:val="00526C78"/>
    <w:rsid w:val="00540385"/>
    <w:rsid w:val="00540E04"/>
    <w:rsid w:val="00554BD8"/>
    <w:rsid w:val="00563602"/>
    <w:rsid w:val="00573D27"/>
    <w:rsid w:val="00574521"/>
    <w:rsid w:val="00576AD2"/>
    <w:rsid w:val="00580A1C"/>
    <w:rsid w:val="00582B62"/>
    <w:rsid w:val="00584860"/>
    <w:rsid w:val="005905B7"/>
    <w:rsid w:val="005918CA"/>
    <w:rsid w:val="005922D3"/>
    <w:rsid w:val="00592E38"/>
    <w:rsid w:val="00595120"/>
    <w:rsid w:val="00595434"/>
    <w:rsid w:val="00597E5C"/>
    <w:rsid w:val="005A09D4"/>
    <w:rsid w:val="005A43DE"/>
    <w:rsid w:val="005B0EA2"/>
    <w:rsid w:val="005B2031"/>
    <w:rsid w:val="005B41D3"/>
    <w:rsid w:val="005B6765"/>
    <w:rsid w:val="005C402E"/>
    <w:rsid w:val="005D0FB4"/>
    <w:rsid w:val="005D7F38"/>
    <w:rsid w:val="005E6D00"/>
    <w:rsid w:val="005E71CD"/>
    <w:rsid w:val="00600150"/>
    <w:rsid w:val="00604F13"/>
    <w:rsid w:val="006217F6"/>
    <w:rsid w:val="006315C6"/>
    <w:rsid w:val="00631D2F"/>
    <w:rsid w:val="00633382"/>
    <w:rsid w:val="006378CE"/>
    <w:rsid w:val="00644FE3"/>
    <w:rsid w:val="00651AAA"/>
    <w:rsid w:val="00653BFC"/>
    <w:rsid w:val="0065487C"/>
    <w:rsid w:val="00672557"/>
    <w:rsid w:val="00681996"/>
    <w:rsid w:val="00682C3A"/>
    <w:rsid w:val="00687616"/>
    <w:rsid w:val="006A65EA"/>
    <w:rsid w:val="006A772E"/>
    <w:rsid w:val="006B5DAC"/>
    <w:rsid w:val="006C29C7"/>
    <w:rsid w:val="006D1C02"/>
    <w:rsid w:val="006E6F96"/>
    <w:rsid w:val="006F0AC8"/>
    <w:rsid w:val="006F3562"/>
    <w:rsid w:val="00701E1F"/>
    <w:rsid w:val="00704789"/>
    <w:rsid w:val="00712970"/>
    <w:rsid w:val="00724BFF"/>
    <w:rsid w:val="0073027F"/>
    <w:rsid w:val="007400D4"/>
    <w:rsid w:val="00744F39"/>
    <w:rsid w:val="00751D63"/>
    <w:rsid w:val="007567D8"/>
    <w:rsid w:val="0075698D"/>
    <w:rsid w:val="00756E4B"/>
    <w:rsid w:val="0077147D"/>
    <w:rsid w:val="00782C80"/>
    <w:rsid w:val="00784272"/>
    <w:rsid w:val="00796027"/>
    <w:rsid w:val="007A0E01"/>
    <w:rsid w:val="007A2575"/>
    <w:rsid w:val="007A6CF7"/>
    <w:rsid w:val="007C50FF"/>
    <w:rsid w:val="007C6EA8"/>
    <w:rsid w:val="007E20C1"/>
    <w:rsid w:val="007E44D3"/>
    <w:rsid w:val="007F2E8F"/>
    <w:rsid w:val="007F53BF"/>
    <w:rsid w:val="008003C9"/>
    <w:rsid w:val="00805D64"/>
    <w:rsid w:val="0080615C"/>
    <w:rsid w:val="008115BB"/>
    <w:rsid w:val="00811E0F"/>
    <w:rsid w:val="00826A12"/>
    <w:rsid w:val="008314FC"/>
    <w:rsid w:val="00847347"/>
    <w:rsid w:val="008515E1"/>
    <w:rsid w:val="008658CD"/>
    <w:rsid w:val="00870D4A"/>
    <w:rsid w:val="008716B6"/>
    <w:rsid w:val="0087242E"/>
    <w:rsid w:val="00887E52"/>
    <w:rsid w:val="008A0BEE"/>
    <w:rsid w:val="008B2384"/>
    <w:rsid w:val="008B3ECB"/>
    <w:rsid w:val="008B59E0"/>
    <w:rsid w:val="008C1352"/>
    <w:rsid w:val="008C1DBB"/>
    <w:rsid w:val="008C211D"/>
    <w:rsid w:val="008C41D2"/>
    <w:rsid w:val="008C5215"/>
    <w:rsid w:val="008C6394"/>
    <w:rsid w:val="008D18BE"/>
    <w:rsid w:val="008D28A9"/>
    <w:rsid w:val="008D6129"/>
    <w:rsid w:val="008E4D1E"/>
    <w:rsid w:val="008F68EE"/>
    <w:rsid w:val="008F775F"/>
    <w:rsid w:val="009035C5"/>
    <w:rsid w:val="00905763"/>
    <w:rsid w:val="00916D3E"/>
    <w:rsid w:val="009245A1"/>
    <w:rsid w:val="00936534"/>
    <w:rsid w:val="00937EE2"/>
    <w:rsid w:val="00942E93"/>
    <w:rsid w:val="0095221D"/>
    <w:rsid w:val="009522E8"/>
    <w:rsid w:val="00956080"/>
    <w:rsid w:val="00971992"/>
    <w:rsid w:val="0097697C"/>
    <w:rsid w:val="00981A8A"/>
    <w:rsid w:val="00981DA9"/>
    <w:rsid w:val="00985E78"/>
    <w:rsid w:val="00993249"/>
    <w:rsid w:val="0099778B"/>
    <w:rsid w:val="00997A37"/>
    <w:rsid w:val="009A16A9"/>
    <w:rsid w:val="009A2538"/>
    <w:rsid w:val="009B3886"/>
    <w:rsid w:val="009D08FC"/>
    <w:rsid w:val="009D2CC0"/>
    <w:rsid w:val="009D603F"/>
    <w:rsid w:val="009D7B72"/>
    <w:rsid w:val="009E0C97"/>
    <w:rsid w:val="009E2B40"/>
    <w:rsid w:val="009F3CA4"/>
    <w:rsid w:val="009F553A"/>
    <w:rsid w:val="009F6409"/>
    <w:rsid w:val="00A066AA"/>
    <w:rsid w:val="00A153F1"/>
    <w:rsid w:val="00A271D1"/>
    <w:rsid w:val="00A3375E"/>
    <w:rsid w:val="00A34FFC"/>
    <w:rsid w:val="00A372E8"/>
    <w:rsid w:val="00A4291A"/>
    <w:rsid w:val="00A4503B"/>
    <w:rsid w:val="00A54E1F"/>
    <w:rsid w:val="00A554DF"/>
    <w:rsid w:val="00A55E95"/>
    <w:rsid w:val="00A63116"/>
    <w:rsid w:val="00A63938"/>
    <w:rsid w:val="00A66BDD"/>
    <w:rsid w:val="00A77703"/>
    <w:rsid w:val="00A9079E"/>
    <w:rsid w:val="00A91DD3"/>
    <w:rsid w:val="00A92373"/>
    <w:rsid w:val="00A94A14"/>
    <w:rsid w:val="00A965C2"/>
    <w:rsid w:val="00AA3528"/>
    <w:rsid w:val="00AA45B6"/>
    <w:rsid w:val="00AB44CD"/>
    <w:rsid w:val="00AC3D8F"/>
    <w:rsid w:val="00AC6249"/>
    <w:rsid w:val="00AD321E"/>
    <w:rsid w:val="00AD3D1D"/>
    <w:rsid w:val="00AD5689"/>
    <w:rsid w:val="00AD5CE8"/>
    <w:rsid w:val="00AE1730"/>
    <w:rsid w:val="00AE1BCE"/>
    <w:rsid w:val="00AE61B9"/>
    <w:rsid w:val="00AF3B9A"/>
    <w:rsid w:val="00AF7ECD"/>
    <w:rsid w:val="00B06522"/>
    <w:rsid w:val="00B10329"/>
    <w:rsid w:val="00B142BD"/>
    <w:rsid w:val="00B203EF"/>
    <w:rsid w:val="00B26C3A"/>
    <w:rsid w:val="00B32ADB"/>
    <w:rsid w:val="00B37F1B"/>
    <w:rsid w:val="00B449C2"/>
    <w:rsid w:val="00B51ED7"/>
    <w:rsid w:val="00B5248A"/>
    <w:rsid w:val="00B55EBB"/>
    <w:rsid w:val="00B62FF1"/>
    <w:rsid w:val="00B70B46"/>
    <w:rsid w:val="00B732FC"/>
    <w:rsid w:val="00B80B71"/>
    <w:rsid w:val="00B85201"/>
    <w:rsid w:val="00BA2D1E"/>
    <w:rsid w:val="00BB160B"/>
    <w:rsid w:val="00BB723B"/>
    <w:rsid w:val="00BC056A"/>
    <w:rsid w:val="00BC1443"/>
    <w:rsid w:val="00BC1DEB"/>
    <w:rsid w:val="00BC1DF7"/>
    <w:rsid w:val="00BD442B"/>
    <w:rsid w:val="00BE5F7C"/>
    <w:rsid w:val="00BE6031"/>
    <w:rsid w:val="00C1138F"/>
    <w:rsid w:val="00C161F0"/>
    <w:rsid w:val="00C20A8A"/>
    <w:rsid w:val="00C44FE4"/>
    <w:rsid w:val="00C47C16"/>
    <w:rsid w:val="00C515F1"/>
    <w:rsid w:val="00C6014B"/>
    <w:rsid w:val="00C604A7"/>
    <w:rsid w:val="00C60731"/>
    <w:rsid w:val="00C61F61"/>
    <w:rsid w:val="00C6633E"/>
    <w:rsid w:val="00C778E6"/>
    <w:rsid w:val="00C83DA7"/>
    <w:rsid w:val="00C960E7"/>
    <w:rsid w:val="00CA10FC"/>
    <w:rsid w:val="00CA2FDD"/>
    <w:rsid w:val="00CA6B9E"/>
    <w:rsid w:val="00CB4217"/>
    <w:rsid w:val="00CB4310"/>
    <w:rsid w:val="00CC0DDC"/>
    <w:rsid w:val="00CD0A75"/>
    <w:rsid w:val="00CD7414"/>
    <w:rsid w:val="00CE2AE1"/>
    <w:rsid w:val="00CE5FC9"/>
    <w:rsid w:val="00CF0F18"/>
    <w:rsid w:val="00CF46D1"/>
    <w:rsid w:val="00D01D9E"/>
    <w:rsid w:val="00D100B7"/>
    <w:rsid w:val="00D1223A"/>
    <w:rsid w:val="00D21585"/>
    <w:rsid w:val="00D23ECF"/>
    <w:rsid w:val="00D31B95"/>
    <w:rsid w:val="00D34AAC"/>
    <w:rsid w:val="00D357E2"/>
    <w:rsid w:val="00D41035"/>
    <w:rsid w:val="00D52185"/>
    <w:rsid w:val="00D52573"/>
    <w:rsid w:val="00D64E5E"/>
    <w:rsid w:val="00D71A0B"/>
    <w:rsid w:val="00D72E03"/>
    <w:rsid w:val="00D74861"/>
    <w:rsid w:val="00D76AFF"/>
    <w:rsid w:val="00D841BA"/>
    <w:rsid w:val="00D84568"/>
    <w:rsid w:val="00D87A4B"/>
    <w:rsid w:val="00D9188E"/>
    <w:rsid w:val="00DA1EC5"/>
    <w:rsid w:val="00DA3A2D"/>
    <w:rsid w:val="00DB2911"/>
    <w:rsid w:val="00DB36A2"/>
    <w:rsid w:val="00DB4CAA"/>
    <w:rsid w:val="00DB5A10"/>
    <w:rsid w:val="00DB6817"/>
    <w:rsid w:val="00DC47BC"/>
    <w:rsid w:val="00DC4ACE"/>
    <w:rsid w:val="00DD56D5"/>
    <w:rsid w:val="00DD5CF7"/>
    <w:rsid w:val="00DE09DB"/>
    <w:rsid w:val="00DE3724"/>
    <w:rsid w:val="00DE4D9A"/>
    <w:rsid w:val="00DF1647"/>
    <w:rsid w:val="00DF45C5"/>
    <w:rsid w:val="00DF5CC3"/>
    <w:rsid w:val="00E062D7"/>
    <w:rsid w:val="00E11E5F"/>
    <w:rsid w:val="00E13774"/>
    <w:rsid w:val="00E13D74"/>
    <w:rsid w:val="00E17D53"/>
    <w:rsid w:val="00E2287E"/>
    <w:rsid w:val="00E240B6"/>
    <w:rsid w:val="00E3183F"/>
    <w:rsid w:val="00E35F5B"/>
    <w:rsid w:val="00E37196"/>
    <w:rsid w:val="00E40C2E"/>
    <w:rsid w:val="00E4200B"/>
    <w:rsid w:val="00E4474E"/>
    <w:rsid w:val="00E44969"/>
    <w:rsid w:val="00E45EA7"/>
    <w:rsid w:val="00E60616"/>
    <w:rsid w:val="00E64733"/>
    <w:rsid w:val="00E753D4"/>
    <w:rsid w:val="00E810A4"/>
    <w:rsid w:val="00E915CE"/>
    <w:rsid w:val="00EB1D2C"/>
    <w:rsid w:val="00EC38F7"/>
    <w:rsid w:val="00EC5CBE"/>
    <w:rsid w:val="00ED0917"/>
    <w:rsid w:val="00ED26BB"/>
    <w:rsid w:val="00ED4177"/>
    <w:rsid w:val="00EE0380"/>
    <w:rsid w:val="00EF23A1"/>
    <w:rsid w:val="00EF6477"/>
    <w:rsid w:val="00F05C98"/>
    <w:rsid w:val="00F06865"/>
    <w:rsid w:val="00F11D10"/>
    <w:rsid w:val="00F135E8"/>
    <w:rsid w:val="00F25D57"/>
    <w:rsid w:val="00F3370D"/>
    <w:rsid w:val="00F51552"/>
    <w:rsid w:val="00F534DC"/>
    <w:rsid w:val="00F5371B"/>
    <w:rsid w:val="00F55E12"/>
    <w:rsid w:val="00F57809"/>
    <w:rsid w:val="00F61661"/>
    <w:rsid w:val="00F66A30"/>
    <w:rsid w:val="00F66BFC"/>
    <w:rsid w:val="00F852FF"/>
    <w:rsid w:val="00F908E5"/>
    <w:rsid w:val="00FA0F19"/>
    <w:rsid w:val="00FA32BF"/>
    <w:rsid w:val="00FB7378"/>
    <w:rsid w:val="00FB74B2"/>
    <w:rsid w:val="00FC1C80"/>
    <w:rsid w:val="00FE6302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97"/>
    <o:shapelayout v:ext="edit">
      <o:idmap v:ext="edit" data="1"/>
    </o:shapelayout>
  </w:shapeDefaults>
  <w:decimalSymbol w:val="."/>
  <w:listSeparator w:val=","/>
  <w14:docId w14:val="24AC5A3E"/>
  <w15:docId w15:val="{B0040C0C-0275-4FCA-AF3C-3103A3B7C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afterLines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  <w:style w:type="character" w:styleId="af3">
    <w:name w:val="annotation reference"/>
    <w:basedOn w:val="a1"/>
    <w:semiHidden/>
    <w:unhideWhenUsed/>
    <w:rsid w:val="00BC1443"/>
    <w:rPr>
      <w:sz w:val="18"/>
      <w:szCs w:val="18"/>
    </w:rPr>
  </w:style>
  <w:style w:type="paragraph" w:styleId="af4">
    <w:name w:val="annotation text"/>
    <w:basedOn w:val="a0"/>
    <w:link w:val="af5"/>
    <w:semiHidden/>
    <w:unhideWhenUsed/>
    <w:rsid w:val="00BC1443"/>
  </w:style>
  <w:style w:type="character" w:customStyle="1" w:styleId="af5">
    <w:name w:val="註解文字 字元"/>
    <w:basedOn w:val="a1"/>
    <w:link w:val="af4"/>
    <w:semiHidden/>
    <w:rsid w:val="00BC1443"/>
    <w:rPr>
      <w:kern w:val="2"/>
      <w:sz w:val="24"/>
      <w:szCs w:val="24"/>
    </w:rPr>
  </w:style>
  <w:style w:type="paragraph" w:styleId="af6">
    <w:name w:val="annotation subject"/>
    <w:basedOn w:val="af4"/>
    <w:next w:val="af4"/>
    <w:link w:val="af7"/>
    <w:semiHidden/>
    <w:unhideWhenUsed/>
    <w:rsid w:val="00BC1443"/>
    <w:rPr>
      <w:b/>
      <w:bCs/>
    </w:rPr>
  </w:style>
  <w:style w:type="character" w:customStyle="1" w:styleId="af7">
    <w:name w:val="註解主旨 字元"/>
    <w:basedOn w:val="af5"/>
    <w:link w:val="af6"/>
    <w:semiHidden/>
    <w:rsid w:val="00BC1443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29B5BD-1107-4400-AD98-8285BAA3C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203</Words>
  <Characters>1158</Characters>
  <Application>Microsoft Office Word</Application>
  <DocSecurity>0</DocSecurity>
  <Lines>9</Lines>
  <Paragraphs>2</Paragraphs>
  <ScaleCrop>false</ScaleCrop>
  <Company>boyo</Company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80</cp:revision>
  <cp:lastPrinted>2017-02-02T09:59:00Z</cp:lastPrinted>
  <dcterms:created xsi:type="dcterms:W3CDTF">2018-03-04T13:32:00Z</dcterms:created>
  <dcterms:modified xsi:type="dcterms:W3CDTF">2018-05-24T06:21:00Z</dcterms:modified>
</cp:coreProperties>
</file>